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E872B1" w14:textId="58E4B64D" w:rsidR="00496F8D" w:rsidRDefault="00023E61" w:rsidP="006F51B0">
      <w:pPr>
        <w:tabs>
          <w:tab w:val="left" w:pos="7938"/>
        </w:tabs>
        <w:spacing w:after="0"/>
        <w:ind w:right="816"/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  <w:r w:rsidRPr="00FC5050">
        <w:rPr>
          <w:rFonts w:asciiTheme="minorHAnsi" w:hAnsiTheme="minorHAnsi" w:cstheme="minorHAnsi"/>
          <w:b/>
          <w:sz w:val="28"/>
          <w:szCs w:val="28"/>
          <w:lang w:val="en-US"/>
        </w:rPr>
        <w:t>2025-2026</w:t>
      </w:r>
      <w:r w:rsidR="00E536DB" w:rsidRPr="00FC5050">
        <w:rPr>
          <w:rFonts w:asciiTheme="minorHAnsi" w:hAnsiTheme="minorHAnsi" w:cstheme="minorHAnsi"/>
          <w:b/>
          <w:sz w:val="28"/>
          <w:szCs w:val="28"/>
          <w:lang w:val="en-US"/>
        </w:rPr>
        <w:t xml:space="preserve"> ACADEMIC YEAR </w:t>
      </w:r>
      <w:r w:rsidR="006F51B0">
        <w:rPr>
          <w:rFonts w:asciiTheme="minorHAnsi" w:hAnsiTheme="minorHAnsi" w:cstheme="minorHAnsi"/>
          <w:b/>
          <w:sz w:val="28"/>
          <w:szCs w:val="28"/>
          <w:lang w:val="en-US"/>
        </w:rPr>
        <w:t>FALL SEMESTER MAIN</w:t>
      </w:r>
      <w:r w:rsidR="00E536DB" w:rsidRPr="00FC5050">
        <w:rPr>
          <w:rFonts w:asciiTheme="minorHAnsi" w:hAnsiTheme="minorHAnsi" w:cstheme="minorHAnsi"/>
          <w:b/>
          <w:i/>
          <w:sz w:val="28"/>
          <w:szCs w:val="28"/>
          <w:lang w:val="en-US"/>
        </w:rPr>
        <w:t xml:space="preserve"> </w:t>
      </w:r>
      <w:r w:rsidR="00E536DB" w:rsidRPr="00FC5050">
        <w:rPr>
          <w:rFonts w:asciiTheme="minorHAnsi" w:hAnsiTheme="minorHAnsi" w:cstheme="minorHAnsi"/>
          <w:b/>
          <w:sz w:val="28"/>
          <w:szCs w:val="28"/>
          <w:lang w:val="en-US"/>
        </w:rPr>
        <w:t>COURSE</w:t>
      </w:r>
      <w:r w:rsidR="00E536DB" w:rsidRPr="00FC5050">
        <w:rPr>
          <w:rFonts w:asciiTheme="minorHAnsi" w:hAnsiTheme="minorHAnsi" w:cstheme="minorHAnsi"/>
          <w:b/>
          <w:i/>
          <w:sz w:val="28"/>
          <w:szCs w:val="28"/>
          <w:lang w:val="en-US"/>
        </w:rPr>
        <w:t xml:space="preserve"> </w:t>
      </w:r>
      <w:r w:rsidR="00496F8D" w:rsidRPr="00FC5050">
        <w:rPr>
          <w:rFonts w:asciiTheme="minorHAnsi" w:hAnsiTheme="minorHAnsi" w:cstheme="minorHAnsi"/>
          <w:b/>
          <w:sz w:val="28"/>
          <w:szCs w:val="28"/>
          <w:lang w:val="en-US"/>
        </w:rPr>
        <w:t xml:space="preserve">SYLLABUS </w:t>
      </w:r>
    </w:p>
    <w:p w14:paraId="0617CCA9" w14:textId="7056CB9D" w:rsidR="00E536DB" w:rsidRDefault="00496F8D" w:rsidP="00126F90">
      <w:pPr>
        <w:tabs>
          <w:tab w:val="left" w:pos="7938"/>
        </w:tabs>
        <w:spacing w:after="0"/>
        <w:ind w:right="816"/>
        <w:jc w:val="center"/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</w:pPr>
      <w:r>
        <w:rPr>
          <w:rFonts w:asciiTheme="minorHAnsi" w:hAnsiTheme="minorHAnsi" w:cstheme="minorHAnsi"/>
          <w:b/>
          <w:sz w:val="28"/>
          <w:szCs w:val="28"/>
          <w:lang w:val="en-US"/>
        </w:rPr>
        <w:t>FOR VEM-1 &amp; VEM-2</w:t>
      </w:r>
      <w:r w:rsidR="00126F90" w:rsidRPr="00126F90">
        <w:rPr>
          <w:rFonts w:asciiTheme="minorHAnsi" w:hAnsiTheme="minorHAnsi" w:cstheme="minorHAnsi"/>
          <w:b/>
          <w:sz w:val="28"/>
          <w:szCs w:val="28"/>
          <w:lang w:val="en-US"/>
        </w:rPr>
        <w:t xml:space="preserve"> </w:t>
      </w:r>
      <w:r w:rsidR="00126F90">
        <w:rPr>
          <w:rFonts w:asciiTheme="minorHAnsi" w:hAnsiTheme="minorHAnsi" w:cstheme="minorHAnsi"/>
          <w:b/>
          <w:sz w:val="28"/>
          <w:szCs w:val="28"/>
          <w:lang w:val="en-US"/>
        </w:rPr>
        <w:t>GROUPS</w:t>
      </w:r>
      <w:r>
        <w:rPr>
          <w:rFonts w:asciiTheme="minorHAnsi" w:hAnsiTheme="minorHAnsi" w:cstheme="minorHAnsi"/>
          <w:b/>
          <w:sz w:val="28"/>
          <w:szCs w:val="28"/>
          <w:lang w:val="en-US"/>
        </w:rPr>
        <w:t xml:space="preserve"> </w:t>
      </w:r>
      <w:r w:rsidRPr="00496F8D"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  <w:t>(</w:t>
      </w:r>
      <w:r w:rsidR="00C26F40" w:rsidRPr="00CB6BB1"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  <w:t>PRE-INTERMEDIATE</w:t>
      </w:r>
      <w:r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  <w:t xml:space="preserve"> / </w:t>
      </w:r>
      <w:r w:rsidR="00023E61" w:rsidRPr="00CB6BB1"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  <w:t>B1)</w:t>
      </w:r>
    </w:p>
    <w:p w14:paraId="5A13190E" w14:textId="47527432" w:rsidR="00E536DB" w:rsidRPr="00FC5050" w:rsidRDefault="00E536DB" w:rsidP="006F51B0">
      <w:pPr>
        <w:spacing w:after="0"/>
        <w:jc w:val="center"/>
        <w:rPr>
          <w:rFonts w:asciiTheme="minorHAnsi" w:hAnsiTheme="minorHAnsi" w:cstheme="minorHAnsi"/>
          <w:b/>
          <w:lang w:val="en-US"/>
        </w:rPr>
      </w:pPr>
      <w:r w:rsidRPr="00FC5050">
        <w:rPr>
          <w:rFonts w:asciiTheme="minorHAnsi" w:hAnsiTheme="minorHAnsi" w:cstheme="minorHAnsi"/>
          <w:b/>
          <w:lang w:val="en-US"/>
        </w:rPr>
        <w:t>(</w:t>
      </w:r>
      <w:r w:rsidR="00023E61" w:rsidRPr="00FC5050">
        <w:rPr>
          <w:rFonts w:asciiTheme="minorHAnsi" w:hAnsiTheme="minorHAnsi" w:cstheme="minorHAnsi"/>
          <w:b/>
          <w:lang w:val="en-US"/>
        </w:rPr>
        <w:t>September 22, 2025</w:t>
      </w:r>
      <w:r w:rsidR="00496F8D">
        <w:rPr>
          <w:rFonts w:asciiTheme="minorHAnsi" w:hAnsiTheme="minorHAnsi" w:cstheme="minorHAnsi"/>
          <w:b/>
          <w:lang w:val="en-US"/>
        </w:rPr>
        <w:t xml:space="preserve"> </w:t>
      </w:r>
      <w:r w:rsidRPr="00FC5050">
        <w:rPr>
          <w:rFonts w:asciiTheme="minorHAnsi" w:hAnsiTheme="minorHAnsi" w:cstheme="minorHAnsi"/>
          <w:b/>
          <w:lang w:val="en-US"/>
        </w:rPr>
        <w:t xml:space="preserve">– January </w:t>
      </w:r>
      <w:r w:rsidR="00023E61" w:rsidRPr="00FC5050">
        <w:rPr>
          <w:rFonts w:asciiTheme="minorHAnsi" w:hAnsiTheme="minorHAnsi" w:cstheme="minorHAnsi"/>
          <w:b/>
          <w:lang w:val="en-US"/>
        </w:rPr>
        <w:t>9, 2026</w:t>
      </w:r>
      <w:r w:rsidRPr="00FC5050">
        <w:rPr>
          <w:rFonts w:asciiTheme="minorHAnsi" w:hAnsiTheme="minorHAnsi" w:cstheme="minorHAnsi"/>
          <w:b/>
          <w:lang w:val="en-US"/>
        </w:rPr>
        <w:t>)</w:t>
      </w:r>
    </w:p>
    <w:p w14:paraId="543139E1" w14:textId="77777777" w:rsidR="006F51B0" w:rsidRDefault="006F51B0" w:rsidP="006F51B0">
      <w:pPr>
        <w:spacing w:after="0"/>
        <w:rPr>
          <w:rFonts w:asciiTheme="minorHAnsi" w:hAnsiTheme="minorHAnsi" w:cstheme="minorHAnsi"/>
          <w:b/>
          <w:lang w:val="en-US"/>
        </w:rPr>
      </w:pPr>
    </w:p>
    <w:p w14:paraId="29B507A0" w14:textId="4C4EEEE6" w:rsidR="00E536DB" w:rsidRPr="00FC5050" w:rsidRDefault="00E536DB" w:rsidP="006F51B0">
      <w:pPr>
        <w:spacing w:after="0"/>
        <w:rPr>
          <w:rFonts w:asciiTheme="minorHAnsi" w:hAnsiTheme="minorHAnsi" w:cstheme="minorHAnsi"/>
          <w:b/>
          <w:lang w:val="en-US"/>
        </w:rPr>
      </w:pPr>
      <w:r w:rsidRPr="00FC5050">
        <w:rPr>
          <w:rFonts w:asciiTheme="minorHAnsi" w:hAnsiTheme="minorHAnsi" w:cstheme="minorHAnsi"/>
          <w:b/>
          <w:lang w:val="en-US"/>
        </w:rPr>
        <w:t xml:space="preserve">DURATION: </w:t>
      </w:r>
      <w:r w:rsidR="00023E61" w:rsidRPr="00FC5050">
        <w:rPr>
          <w:rFonts w:asciiTheme="minorHAnsi" w:hAnsiTheme="minorHAnsi" w:cstheme="minorHAnsi"/>
          <w:b/>
          <w:lang w:val="en-US"/>
        </w:rPr>
        <w:t>10</w:t>
      </w:r>
      <w:r w:rsidRPr="00FC5050">
        <w:rPr>
          <w:rFonts w:asciiTheme="minorHAnsi" w:hAnsiTheme="minorHAnsi" w:cstheme="minorHAnsi"/>
          <w:b/>
          <w:lang w:val="en-US"/>
        </w:rPr>
        <w:t xml:space="preserve"> </w:t>
      </w:r>
      <w:r w:rsidR="00496F8D">
        <w:rPr>
          <w:rFonts w:asciiTheme="minorHAnsi" w:hAnsiTheme="minorHAnsi" w:cstheme="minorHAnsi"/>
          <w:b/>
          <w:lang w:val="en-US"/>
        </w:rPr>
        <w:t>hours</w:t>
      </w:r>
      <w:r w:rsidRPr="00FC5050">
        <w:rPr>
          <w:rFonts w:asciiTheme="minorHAnsi" w:hAnsiTheme="minorHAnsi" w:cstheme="minorHAnsi"/>
          <w:b/>
          <w:lang w:val="en-US"/>
        </w:rPr>
        <w:t xml:space="preserve"> </w:t>
      </w:r>
    </w:p>
    <w:p w14:paraId="20F2614A" w14:textId="7FC81A99" w:rsidR="008B5366" w:rsidRPr="00FC5050" w:rsidRDefault="006F51B0" w:rsidP="006F51B0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b/>
          <w:lang w:val="en-US"/>
        </w:rPr>
        <w:t>COURSE</w:t>
      </w:r>
      <w:r w:rsidR="00E536DB" w:rsidRPr="00FC5050">
        <w:rPr>
          <w:rFonts w:asciiTheme="minorHAnsi" w:hAnsiTheme="minorHAnsi" w:cstheme="minorHAnsi"/>
          <w:b/>
          <w:lang w:val="en-US"/>
        </w:rPr>
        <w:t xml:space="preserve">BOOK: </w:t>
      </w:r>
      <w:r w:rsidR="00FC5050">
        <w:rPr>
          <w:rFonts w:asciiTheme="minorHAnsi" w:hAnsiTheme="minorHAnsi" w:cstheme="minorHAnsi"/>
          <w:b/>
          <w:lang w:val="en-US"/>
        </w:rPr>
        <w:t xml:space="preserve">Empower </w:t>
      </w:r>
      <w:r w:rsidR="00FC5050" w:rsidRPr="00FC5050">
        <w:rPr>
          <w:rFonts w:asciiTheme="minorHAnsi" w:hAnsiTheme="minorHAnsi" w:cstheme="minorHAnsi"/>
          <w:b/>
          <w:lang w:val="en-US"/>
        </w:rPr>
        <w:t>2</w:t>
      </w:r>
      <w:r w:rsidR="00FC5050" w:rsidRPr="005F683F">
        <w:rPr>
          <w:rFonts w:asciiTheme="minorHAnsi" w:hAnsiTheme="minorHAnsi" w:cstheme="minorHAnsi"/>
          <w:b/>
          <w:vertAlign w:val="superscript"/>
          <w:lang w:val="en-US"/>
        </w:rPr>
        <w:t>nd</w:t>
      </w:r>
      <w:r w:rsidR="00FC5050">
        <w:rPr>
          <w:rFonts w:asciiTheme="minorHAnsi" w:hAnsiTheme="minorHAnsi" w:cstheme="minorHAnsi"/>
          <w:b/>
          <w:lang w:val="en-US"/>
        </w:rPr>
        <w:t xml:space="preserve"> </w:t>
      </w:r>
      <w:r w:rsidR="00FC5050" w:rsidRPr="00FC5050">
        <w:rPr>
          <w:rFonts w:asciiTheme="minorHAnsi" w:hAnsiTheme="minorHAnsi" w:cstheme="minorHAnsi"/>
          <w:b/>
          <w:lang w:val="en-US"/>
        </w:rPr>
        <w:t>Edition</w:t>
      </w:r>
      <w:r w:rsidR="00E536DB" w:rsidRPr="00FC5050">
        <w:rPr>
          <w:rFonts w:asciiTheme="minorHAnsi" w:hAnsiTheme="minorHAnsi" w:cstheme="minorHAnsi"/>
          <w:b/>
          <w:lang w:val="en-US"/>
        </w:rPr>
        <w:t xml:space="preserve"> (</w:t>
      </w:r>
      <w:r w:rsidR="00FC5050">
        <w:rPr>
          <w:rFonts w:asciiTheme="minorHAnsi" w:hAnsiTheme="minorHAnsi" w:cstheme="minorHAnsi"/>
          <w:b/>
          <w:lang w:val="en-US"/>
        </w:rPr>
        <w:t>Cambridge</w:t>
      </w:r>
      <w:r w:rsidR="00E536DB" w:rsidRPr="00FC5050">
        <w:rPr>
          <w:rFonts w:asciiTheme="minorHAnsi" w:hAnsiTheme="minorHAnsi" w:cstheme="minorHAnsi"/>
          <w:b/>
          <w:lang w:val="en-US"/>
        </w:rPr>
        <w:t xml:space="preserve">) </w:t>
      </w:r>
      <w:r w:rsidR="00C26F40" w:rsidRPr="00FC5050">
        <w:rPr>
          <w:rFonts w:asciiTheme="minorHAnsi" w:hAnsiTheme="minorHAnsi" w:cstheme="minorHAnsi"/>
          <w:b/>
          <w:lang w:val="en-US"/>
        </w:rPr>
        <w:t>Pre-intermediate</w:t>
      </w:r>
      <w:r w:rsidR="00FC5050">
        <w:rPr>
          <w:rFonts w:asciiTheme="minorHAnsi" w:hAnsiTheme="minorHAnsi" w:cstheme="minorHAnsi"/>
          <w:b/>
          <w:lang w:val="en-US"/>
        </w:rPr>
        <w:t>/B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05"/>
        <w:gridCol w:w="2466"/>
        <w:gridCol w:w="3260"/>
        <w:gridCol w:w="4045"/>
      </w:tblGrid>
      <w:tr w:rsidR="00BD59B6" w:rsidRPr="00BD59B6" w14:paraId="627D4327" w14:textId="77777777" w:rsidTr="00155B5B">
        <w:trPr>
          <w:trHeight w:val="392"/>
        </w:trPr>
        <w:tc>
          <w:tcPr>
            <w:tcW w:w="246" w:type="pct"/>
            <w:shd w:val="clear" w:color="auto" w:fill="D9D9D9" w:themeFill="background1" w:themeFillShade="D9"/>
            <w:vAlign w:val="center"/>
          </w:tcPr>
          <w:p w14:paraId="0D8B1766" w14:textId="77777777" w:rsidR="00BD59B6" w:rsidRPr="006F51B0" w:rsidRDefault="00BD59B6" w:rsidP="00BD59B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0"/>
                <w:szCs w:val="10"/>
                <w:lang w:val="en-US"/>
              </w:rPr>
            </w:pPr>
            <w:r w:rsidRPr="006F51B0">
              <w:rPr>
                <w:rFonts w:asciiTheme="minorHAnsi" w:hAnsiTheme="minorHAnsi" w:cstheme="minorHAnsi"/>
                <w:b/>
                <w:sz w:val="10"/>
                <w:szCs w:val="10"/>
                <w:lang w:val="en-US"/>
              </w:rPr>
              <w:t>WEEK</w:t>
            </w:r>
          </w:p>
        </w:tc>
        <w:tc>
          <w:tcPr>
            <w:tcW w:w="1200" w:type="pct"/>
            <w:shd w:val="clear" w:color="auto" w:fill="D9D9D9" w:themeFill="background1" w:themeFillShade="D9"/>
            <w:vAlign w:val="center"/>
          </w:tcPr>
          <w:p w14:paraId="2C0D4A6B" w14:textId="77777777" w:rsidR="00BD59B6" w:rsidRPr="00BD59B6" w:rsidRDefault="00BD59B6" w:rsidP="00BD59B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DATE</w:t>
            </w:r>
          </w:p>
        </w:tc>
        <w:tc>
          <w:tcPr>
            <w:tcW w:w="1586" w:type="pct"/>
            <w:shd w:val="clear" w:color="auto" w:fill="D9D9D9" w:themeFill="background1" w:themeFillShade="D9"/>
            <w:vAlign w:val="center"/>
          </w:tcPr>
          <w:p w14:paraId="14ECC4B7" w14:textId="3E0791FD" w:rsidR="00BD59B6" w:rsidRPr="00BD59B6" w:rsidRDefault="009B438D" w:rsidP="00BD59B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S</w:t>
            </w:r>
          </w:p>
        </w:tc>
        <w:tc>
          <w:tcPr>
            <w:tcW w:w="1968" w:type="pct"/>
            <w:shd w:val="clear" w:color="auto" w:fill="D9D9D9" w:themeFill="background1" w:themeFillShade="D9"/>
            <w:vAlign w:val="center"/>
          </w:tcPr>
          <w:p w14:paraId="62BF5DC5" w14:textId="501EDC91" w:rsidR="00BD59B6" w:rsidRPr="00BD59B6" w:rsidRDefault="009B438D" w:rsidP="00BD59B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CONTENTS</w:t>
            </w:r>
          </w:p>
        </w:tc>
      </w:tr>
      <w:tr w:rsidR="00BD59B6" w:rsidRPr="00BD59B6" w14:paraId="506576AC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23CA6A3A" w14:textId="77777777" w:rsidR="00BD59B6" w:rsidRPr="00BD59B6" w:rsidRDefault="00BD59B6" w:rsidP="00BD59B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1200" w:type="pct"/>
            <w:vAlign w:val="center"/>
          </w:tcPr>
          <w:p w14:paraId="2759E978" w14:textId="7E5A21FB" w:rsidR="00BD59B6" w:rsidRPr="00CB6BB1" w:rsidRDefault="00BD59B6" w:rsidP="00BD59B6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September 22-26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 2025</w:t>
            </w:r>
          </w:p>
        </w:tc>
        <w:tc>
          <w:tcPr>
            <w:tcW w:w="1586" w:type="pct"/>
            <w:shd w:val="clear" w:color="auto" w:fill="auto"/>
            <w:vAlign w:val="center"/>
          </w:tcPr>
          <w:p w14:paraId="3F5E757D" w14:textId="0B60A3C3" w:rsidR="00BD59B6" w:rsidRPr="00CB6BB1" w:rsidRDefault="00BD59B6" w:rsidP="00F5524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Placement Test for </w:t>
            </w:r>
            <w:r w:rsidR="00F55246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ep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Classes,</w:t>
            </w:r>
          </w:p>
          <w:p w14:paraId="25CE0E89" w14:textId="77777777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Announcement of the Exam Results, </w:t>
            </w:r>
          </w:p>
          <w:p w14:paraId="6D10543D" w14:textId="1D558D3B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Orientation</w:t>
            </w:r>
          </w:p>
        </w:tc>
        <w:tc>
          <w:tcPr>
            <w:tcW w:w="1968" w:type="pct"/>
          </w:tcPr>
          <w:p w14:paraId="17A1661E" w14:textId="77777777" w:rsidR="00BD59B6" w:rsidRPr="00CB6BB1" w:rsidRDefault="00BD59B6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  <w:p w14:paraId="25D751AF" w14:textId="77777777" w:rsidR="00BD59B6" w:rsidRPr="00CB6BB1" w:rsidRDefault="00BD59B6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</w:tr>
      <w:tr w:rsidR="00BD59B6" w:rsidRPr="00BD59B6" w14:paraId="6C5D22A1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5F8684FE" w14:textId="77777777" w:rsidR="00BD59B6" w:rsidRPr="00BD59B6" w:rsidRDefault="00BD59B6" w:rsidP="00BD59B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1200" w:type="pct"/>
            <w:vAlign w:val="center"/>
          </w:tcPr>
          <w:p w14:paraId="46A8DC50" w14:textId="079E9B4F" w:rsidR="00BD59B6" w:rsidRPr="00CB6BB1" w:rsidRDefault="00BD59B6" w:rsidP="00BD59B6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September 29</w:t>
            </w:r>
            <w:r w:rsidR="00E66CB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- October 3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, 2025</w:t>
            </w:r>
          </w:p>
        </w:tc>
        <w:tc>
          <w:tcPr>
            <w:tcW w:w="1586" w:type="pct"/>
            <w:vAlign w:val="center"/>
          </w:tcPr>
          <w:p w14:paraId="24F1F4B5" w14:textId="30817508" w:rsidR="00BD59B6" w:rsidRPr="00CB6BB1" w:rsidRDefault="00BD59B6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1</w:t>
            </w:r>
            <w:r w:rsidR="009B438D"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 w:rsidR="009B438D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Communicating</w:t>
            </w:r>
          </w:p>
          <w:p w14:paraId="5718D34F" w14:textId="68D4E591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1968" w:type="pct"/>
          </w:tcPr>
          <w:p w14:paraId="0826E54F" w14:textId="77777777" w:rsidR="00BD59B6" w:rsidRDefault="00CB6BB1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Question forms,</w:t>
            </w:r>
          </w:p>
          <w:p w14:paraId="3590E767" w14:textId="77777777" w:rsidR="00CB6BB1" w:rsidRDefault="00CB6BB1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esent simple and present continuous,</w:t>
            </w:r>
          </w:p>
          <w:p w14:paraId="5CC58616" w14:textId="56809D61" w:rsidR="00CB6BB1" w:rsidRDefault="00CB6BB1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ommon adjectives and adverbs</w:t>
            </w:r>
            <w:r w:rsidR="006B4F85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20E8CA85" w14:textId="398FF184" w:rsidR="006B4F85" w:rsidRDefault="006B4F85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like</w:t>
            </w:r>
          </w:p>
          <w:p w14:paraId="3DE7455F" w14:textId="3772475E" w:rsidR="00CB6BB1" w:rsidRPr="00CB6BB1" w:rsidRDefault="00CB6BB1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</w:t>
            </w:r>
            <w:r w:rsid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1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Progress Test </w:t>
            </w:r>
          </w:p>
        </w:tc>
      </w:tr>
      <w:tr w:rsidR="00BD59B6" w:rsidRPr="00BD59B6" w14:paraId="7399B3C1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2181EFFB" w14:textId="20B5DFE6" w:rsidR="00CB6BB1" w:rsidRDefault="00CB6BB1" w:rsidP="00BD59B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4C066184" w14:textId="77777777" w:rsidR="00BD59B6" w:rsidRPr="00BD59B6" w:rsidRDefault="00BD59B6" w:rsidP="00BD59B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3</w:t>
            </w:r>
          </w:p>
          <w:p w14:paraId="2BD7D581" w14:textId="77777777" w:rsidR="00BD59B6" w:rsidRPr="00BD59B6" w:rsidRDefault="00BD59B6" w:rsidP="00BD59B6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12267375" w14:textId="77777777" w:rsidR="00BD59B6" w:rsidRPr="00BD59B6" w:rsidRDefault="00BD59B6" w:rsidP="00BD59B6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200" w:type="pct"/>
            <w:vAlign w:val="center"/>
          </w:tcPr>
          <w:p w14:paraId="68280ED1" w14:textId="03C6684A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October 6-10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2025</w:t>
            </w:r>
          </w:p>
          <w:p w14:paraId="63CD546C" w14:textId="77777777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1586" w:type="pct"/>
            <w:vAlign w:val="center"/>
          </w:tcPr>
          <w:p w14:paraId="3DD0F630" w14:textId="1196963B" w:rsidR="00BD59B6" w:rsidRPr="00CB6BB1" w:rsidRDefault="009B438D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2: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Travel and Tourism</w:t>
            </w:r>
          </w:p>
          <w:p w14:paraId="6343E28A" w14:textId="77777777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1968" w:type="pct"/>
          </w:tcPr>
          <w:p w14:paraId="1441F3EB" w14:textId="77777777" w:rsidR="00BD59B6" w:rsidRDefault="006B4F85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ast simple,</w:t>
            </w:r>
          </w:p>
          <w:p w14:paraId="2B5D86E9" w14:textId="77777777" w:rsidR="006B4F85" w:rsidRDefault="006B4F85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ast continuous,</w:t>
            </w:r>
          </w:p>
          <w:p w14:paraId="62311983" w14:textId="3C3E67DB" w:rsidR="006B4F85" w:rsidRDefault="006B4F85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Tourism and travel collocations</w:t>
            </w:r>
            <w:r w:rsidR="00126415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6AC92182" w14:textId="02B61778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off</w:t>
            </w:r>
          </w:p>
          <w:p w14:paraId="2D1E045A" w14:textId="3628B5D1" w:rsidR="006B4F85" w:rsidRPr="00CB6BB1" w:rsidRDefault="006B4F85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</w:t>
            </w:r>
            <w:r w:rsid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2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Progress Test</w:t>
            </w:r>
          </w:p>
        </w:tc>
      </w:tr>
      <w:tr w:rsidR="00BD59B6" w:rsidRPr="00BD59B6" w14:paraId="1E03A0C8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6A91E2C1" w14:textId="3E0D57A9" w:rsidR="00BD59B6" w:rsidRPr="00BD59B6" w:rsidRDefault="00BD59B6" w:rsidP="00BD59B6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1200" w:type="pct"/>
            <w:vAlign w:val="center"/>
          </w:tcPr>
          <w:p w14:paraId="79B4F8D3" w14:textId="67960174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October 13-17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2025</w:t>
            </w:r>
          </w:p>
        </w:tc>
        <w:tc>
          <w:tcPr>
            <w:tcW w:w="1586" w:type="pct"/>
            <w:vAlign w:val="center"/>
          </w:tcPr>
          <w:p w14:paraId="28FAB9E2" w14:textId="77777777" w:rsidR="006F51B0" w:rsidRDefault="006F51B0" w:rsidP="009B438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13A10ECE" w14:textId="1428651D" w:rsidR="00BD59B6" w:rsidRPr="00CB6BB1" w:rsidRDefault="00BD59B6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3</w:t>
            </w:r>
            <w:r w:rsidR="009B438D"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 w:rsidR="009B438D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Money</w:t>
            </w:r>
          </w:p>
          <w:p w14:paraId="4C8CDB4D" w14:textId="77777777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1968" w:type="pct"/>
          </w:tcPr>
          <w:p w14:paraId="0F48672E" w14:textId="53759E2E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esent perfect or past simple,</w:t>
            </w:r>
          </w:p>
          <w:p w14:paraId="62422CB7" w14:textId="4311FADA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Present perfect with 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already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and 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yet</w:t>
            </w:r>
            <w:r w:rsidR="0012641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,</w:t>
            </w:r>
          </w:p>
          <w:p w14:paraId="1B35ABBE" w14:textId="77777777" w:rsidR="00126415" w:rsidRDefault="00126415" w:rsidP="006B4F85">
            <w:pPr>
              <w:spacing w:after="0"/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</w:pPr>
            <w:r w:rsidRPr="00126415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oney and shopping vocabulary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,</w:t>
            </w:r>
          </w:p>
          <w:p w14:paraId="57EBA4B2" w14:textId="3464D46A" w:rsidR="00126415" w:rsidRPr="00126415" w:rsidRDefault="0012641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make / do/ give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ollocations</w:t>
            </w:r>
          </w:p>
          <w:p w14:paraId="6A6773EB" w14:textId="5952C8BB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just</w:t>
            </w:r>
          </w:p>
          <w:p w14:paraId="7A620917" w14:textId="52D3F681" w:rsidR="00BD59B6" w:rsidRPr="00CB6BB1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</w:t>
            </w:r>
            <w:r w:rsid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3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Progress Test</w:t>
            </w:r>
          </w:p>
        </w:tc>
      </w:tr>
      <w:tr w:rsidR="00BD59B6" w:rsidRPr="00BD59B6" w14:paraId="29CF5A8A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0C3BE204" w14:textId="750A6B91" w:rsidR="00BD59B6" w:rsidRPr="00BD59B6" w:rsidRDefault="00BD59B6" w:rsidP="00BD59B6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1200" w:type="pct"/>
            <w:vAlign w:val="center"/>
          </w:tcPr>
          <w:p w14:paraId="562BB5A4" w14:textId="08D54ED6" w:rsidR="00BD59B6" w:rsidRPr="00CB6BB1" w:rsidRDefault="00BD59B6" w:rsidP="00BD59B6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October 20-24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2025</w:t>
            </w:r>
          </w:p>
        </w:tc>
        <w:tc>
          <w:tcPr>
            <w:tcW w:w="1586" w:type="pct"/>
            <w:vAlign w:val="center"/>
          </w:tcPr>
          <w:p w14:paraId="35B9DCAF" w14:textId="77777777" w:rsidR="006F51B0" w:rsidRDefault="006F51B0" w:rsidP="009B438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1C9DA07E" w14:textId="46C5D322" w:rsidR="00BD59B6" w:rsidRPr="00CB6BB1" w:rsidRDefault="00BD59B6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4</w:t>
            </w:r>
            <w:r w:rsidR="009B438D"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 w:rsidR="009B438D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Social Life</w:t>
            </w:r>
          </w:p>
          <w:p w14:paraId="01002C14" w14:textId="77777777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1968" w:type="pct"/>
          </w:tcPr>
          <w:p w14:paraId="3420DA43" w14:textId="2E8EFAD0" w:rsidR="00126415" w:rsidRDefault="0012641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Present Continuous and </w:t>
            </w:r>
            <w:r w:rsidRPr="0012641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be going to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501291F9" w14:textId="770DB3BA" w:rsidR="00126415" w:rsidRDefault="00126415" w:rsidP="006B4F85">
            <w:pPr>
              <w:spacing w:after="0"/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</w:pPr>
            <w:r w:rsidRPr="0012641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will / won’t / would / shall</w:t>
            </w:r>
          </w:p>
          <w:p w14:paraId="5573E4CB" w14:textId="331B701A" w:rsidR="00496F8D" w:rsidRDefault="00496F8D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</w:t>
            </w:r>
            <w:r w:rsidRPr="00496F8D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lothes and appearance vocabulary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3EA8555C" w14:textId="5140A6D4" w:rsidR="00496F8D" w:rsidRPr="00496F8D" w:rsidRDefault="00496F8D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djectives: places</w:t>
            </w:r>
          </w:p>
          <w:p w14:paraId="590E604F" w14:textId="005FCAC4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look</w:t>
            </w:r>
          </w:p>
          <w:p w14:paraId="25CFA3E5" w14:textId="0796B5CB" w:rsidR="00BD59B6" w:rsidRPr="00CB6BB1" w:rsidRDefault="009220EA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Unit 4 </w:t>
            </w:r>
            <w:r w:rsidR="006B4F85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ogress Test</w:t>
            </w:r>
          </w:p>
        </w:tc>
      </w:tr>
      <w:tr w:rsidR="00BD59B6" w:rsidRPr="00BD59B6" w14:paraId="7AC70B94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12D12B84" w14:textId="5ADF81F0" w:rsidR="00BD59B6" w:rsidRPr="00BD59B6" w:rsidRDefault="00BD59B6" w:rsidP="00BD59B6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1200" w:type="pct"/>
            <w:vAlign w:val="center"/>
          </w:tcPr>
          <w:p w14:paraId="1B10BC80" w14:textId="77777777" w:rsidR="00BD59B6" w:rsidRDefault="00BD59B6" w:rsidP="001F55F0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October 27-31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2025</w:t>
            </w:r>
          </w:p>
          <w:p w14:paraId="5BB15364" w14:textId="72AF793B" w:rsidR="001F55F0" w:rsidRPr="001F55F0" w:rsidRDefault="001F55F0" w:rsidP="001F55F0">
            <w:pPr>
              <w:spacing w:after="0"/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</w:pPr>
            <w:r w:rsidRPr="001F55F0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October 28</w:t>
            </w:r>
            <w:r w:rsidR="007951C5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:</w:t>
            </w:r>
            <w:r w:rsidRPr="001F55F0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 xml:space="preserve"> Republic Day eve</w:t>
            </w:r>
          </w:p>
          <w:p w14:paraId="7D7F1016" w14:textId="100AD01A" w:rsidR="001F55F0" w:rsidRPr="00CB6BB1" w:rsidRDefault="001F55F0" w:rsidP="001F55F0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F55F0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October 29</w:t>
            </w:r>
            <w:r w:rsidR="007951C5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:</w:t>
            </w:r>
            <w:r w:rsidR="000F40EC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 xml:space="preserve"> Republic Day</w:t>
            </w:r>
            <w:r w:rsidRPr="001F55F0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586" w:type="pct"/>
            <w:vAlign w:val="center"/>
          </w:tcPr>
          <w:p w14:paraId="03FF27D4" w14:textId="781DAC45" w:rsidR="00BD59B6" w:rsidRPr="00CB6BB1" w:rsidRDefault="00BD59B6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5</w:t>
            </w:r>
            <w:r w:rsidR="009B438D"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 w:rsidR="009B438D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Work</w:t>
            </w:r>
          </w:p>
          <w:p w14:paraId="0E99117C" w14:textId="4A77E74F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1968" w:type="pct"/>
          </w:tcPr>
          <w:p w14:paraId="63B4EE6A" w14:textId="7CAE8480" w:rsidR="00126415" w:rsidRDefault="00126415" w:rsidP="00126415">
            <w:pPr>
              <w:spacing w:after="0"/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m</w:t>
            </w:r>
            <w:r w:rsidRPr="0012641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ust  / have to / can</w:t>
            </w:r>
          </w:p>
          <w:p w14:paraId="4E1E10F2" w14:textId="727CE3DC" w:rsidR="00126415" w:rsidRDefault="00126415" w:rsidP="0012641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will </w:t>
            </w:r>
            <w:r w:rsidRPr="00126415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nd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might </w:t>
            </w:r>
            <w:r w:rsidRPr="00126415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for predictions</w:t>
            </w:r>
            <w:r w:rsidR="00496F8D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49CF885C" w14:textId="75F261DE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job </w:t>
            </w:r>
            <w:r w:rsidRPr="006B4F85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nd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work</w:t>
            </w:r>
          </w:p>
          <w:p w14:paraId="3FD573C4" w14:textId="3BC8D4AF" w:rsidR="00BD59B6" w:rsidRPr="00CB6BB1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</w:t>
            </w:r>
            <w:r w:rsid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5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Progress Test</w:t>
            </w:r>
          </w:p>
        </w:tc>
      </w:tr>
      <w:tr w:rsidR="00BD59B6" w:rsidRPr="00BD59B6" w14:paraId="45349977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411423C1" w14:textId="2FECBAD5" w:rsidR="00BD59B6" w:rsidRPr="00BD59B6" w:rsidRDefault="00BD59B6" w:rsidP="00BD59B6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1200" w:type="pct"/>
            <w:vAlign w:val="center"/>
          </w:tcPr>
          <w:p w14:paraId="3CAC67AC" w14:textId="27DEF860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November 3-7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2025</w:t>
            </w:r>
          </w:p>
        </w:tc>
        <w:tc>
          <w:tcPr>
            <w:tcW w:w="1586" w:type="pct"/>
            <w:vAlign w:val="center"/>
          </w:tcPr>
          <w:p w14:paraId="3653E74A" w14:textId="77777777" w:rsidR="006F51B0" w:rsidRDefault="006F51B0" w:rsidP="009B438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6A709F29" w14:textId="0ADCE181" w:rsidR="00BD59B6" w:rsidRPr="00CB6BB1" w:rsidRDefault="00BD59B6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6</w:t>
            </w:r>
            <w:r w:rsidR="009B438D"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 w:rsidR="009B438D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Problems and Advice</w:t>
            </w:r>
          </w:p>
          <w:p w14:paraId="3D12130B" w14:textId="74F1904C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1968" w:type="pct"/>
          </w:tcPr>
          <w:p w14:paraId="4B34379C" w14:textId="5A9E7D7E" w:rsidR="00496F8D" w:rsidRDefault="00496F8D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Imperative,</w:t>
            </w:r>
          </w:p>
          <w:p w14:paraId="0D412344" w14:textId="221931C8" w:rsidR="00496F8D" w:rsidRDefault="00496F8D" w:rsidP="006B4F85">
            <w:pPr>
              <w:spacing w:after="0"/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</w:pPr>
            <w:r w:rsidRPr="00496F8D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Should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,</w:t>
            </w:r>
          </w:p>
          <w:p w14:paraId="3B977C94" w14:textId="4F35C98A" w:rsidR="00496F8D" w:rsidRDefault="00496F8D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Uses of </w:t>
            </w:r>
            <w:r w:rsidRPr="00496F8D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to + infinitiv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48756839" w14:textId="77777777" w:rsidR="00496F8D" w:rsidRDefault="00496F8D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-</w:t>
            </w:r>
            <w:r w:rsidRPr="00496F8D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ed / -ing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adjectives,</w:t>
            </w:r>
          </w:p>
          <w:p w14:paraId="5D819297" w14:textId="404CF40B" w:rsidR="00496F8D" w:rsidRPr="00496F8D" w:rsidRDefault="00496F8D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Verbs with dependent prepositions,</w:t>
            </w:r>
          </w:p>
          <w:p w14:paraId="0C9A6C25" w14:textId="0751099A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Verb + to</w:t>
            </w:r>
          </w:p>
          <w:p w14:paraId="2D7D911C" w14:textId="2294104C" w:rsidR="00BD59B6" w:rsidRPr="00CB6BB1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Unit </w:t>
            </w:r>
            <w:r w:rsid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6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ogress Test</w:t>
            </w:r>
          </w:p>
        </w:tc>
      </w:tr>
      <w:tr w:rsidR="00155B5B" w:rsidRPr="00E66CB4" w14:paraId="2EA02EFF" w14:textId="77777777" w:rsidTr="00155B5B">
        <w:trPr>
          <w:trHeight w:val="842"/>
        </w:trPr>
        <w:tc>
          <w:tcPr>
            <w:tcW w:w="246" w:type="pct"/>
            <w:shd w:val="clear" w:color="auto" w:fill="D9D9D9" w:themeFill="background1" w:themeFillShade="D9"/>
            <w:vAlign w:val="center"/>
          </w:tcPr>
          <w:p w14:paraId="0DF05036" w14:textId="4EE1946E" w:rsidR="00155B5B" w:rsidRPr="00E66CB4" w:rsidRDefault="00155B5B" w:rsidP="00BD59B6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</w:pPr>
            <w:r w:rsidRPr="00E66CB4"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1200" w:type="pct"/>
            <w:shd w:val="clear" w:color="auto" w:fill="D9D9D9" w:themeFill="background1" w:themeFillShade="D9"/>
            <w:vAlign w:val="center"/>
          </w:tcPr>
          <w:p w14:paraId="15B84B4C" w14:textId="6D71F7F3" w:rsidR="00155B5B" w:rsidRPr="00E66CB4" w:rsidRDefault="00155B5B" w:rsidP="00BD59B6">
            <w:pPr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</w:pPr>
            <w:r w:rsidRPr="00E66CB4"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  <w:t xml:space="preserve">November 10-14, </w:t>
            </w:r>
            <w:r w:rsidRPr="00E66CB4"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GB"/>
              </w:rPr>
              <w:t>2025</w:t>
            </w:r>
          </w:p>
        </w:tc>
        <w:tc>
          <w:tcPr>
            <w:tcW w:w="3554" w:type="pct"/>
            <w:gridSpan w:val="2"/>
            <w:shd w:val="clear" w:color="auto" w:fill="D9D9D9" w:themeFill="background1" w:themeFillShade="D9"/>
            <w:vAlign w:val="center"/>
          </w:tcPr>
          <w:p w14:paraId="0E92BE6E" w14:textId="0F2B0152" w:rsidR="00155B5B" w:rsidRPr="00E66CB4" w:rsidRDefault="00155B5B" w:rsidP="00155B5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</w:pPr>
            <w:r w:rsidRPr="00E66CB4">
              <w:rPr>
                <w:rFonts w:asciiTheme="minorHAnsi" w:hAnsiTheme="minorHAnsi" w:cstheme="minorHAnsi"/>
                <w:b/>
                <w:color w:val="C00000"/>
                <w:lang w:val="en-US"/>
              </w:rPr>
              <w:t>1</w:t>
            </w:r>
            <w:r w:rsidRPr="00E66CB4">
              <w:rPr>
                <w:rFonts w:asciiTheme="minorHAnsi" w:hAnsiTheme="minorHAnsi" w:cstheme="minorHAnsi"/>
                <w:b/>
                <w:color w:val="C00000"/>
                <w:vertAlign w:val="superscript"/>
                <w:lang w:val="en-US"/>
              </w:rPr>
              <w:t>ST</w:t>
            </w:r>
            <w:r w:rsidRPr="00E66CB4">
              <w:rPr>
                <w:rFonts w:asciiTheme="minorHAnsi" w:hAnsiTheme="minorHAnsi" w:cstheme="minorHAnsi"/>
                <w:b/>
                <w:color w:val="C00000"/>
                <w:lang w:val="en-US"/>
              </w:rPr>
              <w:t xml:space="preserve"> MIDTERM (November 11-12, 2025)</w:t>
            </w:r>
          </w:p>
        </w:tc>
      </w:tr>
      <w:tr w:rsidR="00BD59B6" w:rsidRPr="00BD59B6" w14:paraId="2E529F3F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5237A67B" w14:textId="77777777" w:rsidR="00BD59B6" w:rsidRPr="00BD59B6" w:rsidRDefault="00BD59B6" w:rsidP="00BD59B6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lastRenderedPageBreak/>
              <w:t>9</w:t>
            </w:r>
          </w:p>
        </w:tc>
        <w:tc>
          <w:tcPr>
            <w:tcW w:w="1200" w:type="pct"/>
            <w:vAlign w:val="center"/>
          </w:tcPr>
          <w:p w14:paraId="3BFA9F37" w14:textId="438EFF78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November 17-21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2025</w:t>
            </w:r>
          </w:p>
        </w:tc>
        <w:tc>
          <w:tcPr>
            <w:tcW w:w="1586" w:type="pct"/>
            <w:vAlign w:val="center"/>
          </w:tcPr>
          <w:p w14:paraId="4BDCC0D2" w14:textId="77777777" w:rsidR="006F51B0" w:rsidRDefault="006F51B0" w:rsidP="009B438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19B75F51" w14:textId="26BF13F9" w:rsidR="00BD59B6" w:rsidRPr="00CB6BB1" w:rsidRDefault="00BD59B6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Unit </w:t>
            </w:r>
            <w:r w:rsidR="009B438D"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7: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  <w:r w:rsidR="009B438D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hanges</w:t>
            </w:r>
          </w:p>
          <w:p w14:paraId="5297A567" w14:textId="77777777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1968" w:type="pct"/>
          </w:tcPr>
          <w:p w14:paraId="67E7E68D" w14:textId="0C103067" w:rsidR="00E66CB4" w:rsidRDefault="00E66CB4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omparatives and superlatives,</w:t>
            </w:r>
          </w:p>
          <w:p w14:paraId="641D92D1" w14:textId="4E5949C8" w:rsidR="00E66CB4" w:rsidRDefault="00E66CB4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E66CB4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used to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52705C37" w14:textId="77777777" w:rsidR="00E66CB4" w:rsidRDefault="00E66CB4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E66CB4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get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collocations,</w:t>
            </w:r>
          </w:p>
          <w:p w14:paraId="3B8E8CA9" w14:textId="5A34D6A0" w:rsidR="00E66CB4" w:rsidRDefault="00E66CB4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heath collocations,</w:t>
            </w:r>
          </w:p>
          <w:p w14:paraId="1EE5D33B" w14:textId="4AEA14E3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change</w:t>
            </w:r>
          </w:p>
          <w:p w14:paraId="560C3B7A" w14:textId="2541FB78" w:rsidR="00BD59B6" w:rsidRPr="00CB6BB1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</w:t>
            </w:r>
            <w:r w:rsid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7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Progress Test</w:t>
            </w:r>
          </w:p>
        </w:tc>
      </w:tr>
      <w:tr w:rsidR="00BD59B6" w:rsidRPr="00BD59B6" w14:paraId="05581CD0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32B40B41" w14:textId="66B711B3" w:rsidR="00BD59B6" w:rsidRPr="00BD59B6" w:rsidRDefault="00BD59B6" w:rsidP="00BD59B6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1200" w:type="pct"/>
            <w:shd w:val="clear" w:color="auto" w:fill="FFFFFF" w:themeFill="background1"/>
            <w:vAlign w:val="center"/>
          </w:tcPr>
          <w:p w14:paraId="40208E83" w14:textId="7058D46A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November 24-28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2025</w:t>
            </w:r>
          </w:p>
        </w:tc>
        <w:tc>
          <w:tcPr>
            <w:tcW w:w="1586" w:type="pct"/>
            <w:vAlign w:val="center"/>
          </w:tcPr>
          <w:p w14:paraId="6EDE284E" w14:textId="77777777" w:rsidR="006F51B0" w:rsidRDefault="006F51B0" w:rsidP="009B438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054CD120" w14:textId="51A02299" w:rsidR="00BD59B6" w:rsidRPr="00CB6BB1" w:rsidRDefault="00BD59B6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Unit </w:t>
            </w:r>
            <w:r w:rsidR="009B438D"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8:</w:t>
            </w:r>
            <w:r w:rsidR="009B438D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Culture </w:t>
            </w:r>
          </w:p>
          <w:p w14:paraId="19E2798B" w14:textId="77777777" w:rsidR="00BD59B6" w:rsidRPr="00CB6BB1" w:rsidRDefault="00BD59B6" w:rsidP="00BD59B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1968" w:type="pct"/>
          </w:tcPr>
          <w:p w14:paraId="381AB0AF" w14:textId="5B8880A2" w:rsidR="00E66CB4" w:rsidRDefault="00E66CB4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The passive: present simple and past simple,</w:t>
            </w:r>
          </w:p>
          <w:p w14:paraId="1EBBA783" w14:textId="00B97D82" w:rsidR="00E66CB4" w:rsidRDefault="00E66CB4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Present perfect </w:t>
            </w:r>
            <w:r w:rsidRPr="00071186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with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for and </w:t>
            </w:r>
            <w:r w:rsidRPr="00071186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since</w:t>
            </w:r>
            <w:r w:rsidR="00071186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7EF02785" w14:textId="0CEBA0A7" w:rsid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rts, music and literature vocabulary,</w:t>
            </w:r>
          </w:p>
          <w:p w14:paraId="467EE9CE" w14:textId="6FDC337A" w:rsidR="00071186" w:rsidRP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Sports and leisure activities vocabulary, </w:t>
            </w:r>
          </w:p>
          <w:p w14:paraId="0128A447" w14:textId="11302E4C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by</w:t>
            </w:r>
          </w:p>
          <w:p w14:paraId="648CB712" w14:textId="6F58E57C" w:rsidR="00BD59B6" w:rsidRPr="00CB6BB1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Unit </w:t>
            </w:r>
            <w:r w:rsid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8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ogress Test</w:t>
            </w:r>
          </w:p>
        </w:tc>
      </w:tr>
      <w:tr w:rsidR="00BD59B6" w:rsidRPr="00BD59B6" w14:paraId="59FE3CE4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205600ED" w14:textId="0DDC5416" w:rsidR="00BD59B6" w:rsidRPr="00BD59B6" w:rsidRDefault="00BD59B6" w:rsidP="00BD59B6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1200" w:type="pct"/>
            <w:vAlign w:val="center"/>
          </w:tcPr>
          <w:p w14:paraId="1E6E41C4" w14:textId="1E39CA81" w:rsidR="00BD59B6" w:rsidRPr="00CB6BB1" w:rsidRDefault="00BD59B6" w:rsidP="00BD59B6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cember 1-5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  <w:r w:rsidR="00A04778"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2025</w:t>
            </w:r>
          </w:p>
        </w:tc>
        <w:tc>
          <w:tcPr>
            <w:tcW w:w="1586" w:type="pct"/>
            <w:vAlign w:val="center"/>
          </w:tcPr>
          <w:p w14:paraId="06DDC27D" w14:textId="78075509" w:rsidR="00BD59B6" w:rsidRPr="00CB6BB1" w:rsidRDefault="009B438D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9: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Achievements</w:t>
            </w:r>
          </w:p>
        </w:tc>
        <w:tc>
          <w:tcPr>
            <w:tcW w:w="1968" w:type="pct"/>
          </w:tcPr>
          <w:p w14:paraId="6DAFD00B" w14:textId="1BD4DE4B" w:rsid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First conditional, </w:t>
            </w:r>
          </w:p>
          <w:p w14:paraId="506092FA" w14:textId="5C09BA48" w:rsid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Verb patterns,</w:t>
            </w:r>
          </w:p>
          <w:p w14:paraId="7C3C48F3" w14:textId="6B11DB76" w:rsid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gree subjects,</w:t>
            </w:r>
          </w:p>
          <w:p w14:paraId="271D39A7" w14:textId="1FAE3831" w:rsid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Education collocations,</w:t>
            </w:r>
          </w:p>
          <w:p w14:paraId="2E5354EF" w14:textId="44F923EC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6B4F85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ulti-word verbs with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put</w:t>
            </w:r>
          </w:p>
          <w:p w14:paraId="7C72C50B" w14:textId="4068BD68" w:rsidR="00BD59B6" w:rsidRPr="00CB6BB1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Unit </w:t>
            </w:r>
            <w:r w:rsid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9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ogress Test</w:t>
            </w:r>
          </w:p>
        </w:tc>
      </w:tr>
      <w:tr w:rsidR="009B438D" w:rsidRPr="00BD59B6" w14:paraId="268E2AE0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0972E773" w14:textId="2FC78897" w:rsidR="009B438D" w:rsidRPr="00BD59B6" w:rsidRDefault="009B438D" w:rsidP="009B438D">
            <w:pPr>
              <w:spacing w:after="0"/>
              <w:jc w:val="center"/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</w:pPr>
            <w:r w:rsidRPr="00A04778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1200" w:type="pct"/>
            <w:vAlign w:val="center"/>
          </w:tcPr>
          <w:p w14:paraId="1825DA7B" w14:textId="6E42978A" w:rsidR="009B438D" w:rsidRPr="00CB6BB1" w:rsidRDefault="009B438D" w:rsidP="009B438D">
            <w:pPr>
              <w:spacing w:after="0"/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cember 8-12,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2025</w:t>
            </w:r>
          </w:p>
        </w:tc>
        <w:tc>
          <w:tcPr>
            <w:tcW w:w="1586" w:type="pct"/>
            <w:vAlign w:val="center"/>
          </w:tcPr>
          <w:p w14:paraId="70123BA5" w14:textId="77777777" w:rsidR="006F51B0" w:rsidRDefault="006F51B0" w:rsidP="009B438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0D56182F" w14:textId="50AAB006" w:rsidR="009B438D" w:rsidRPr="00CB6BB1" w:rsidRDefault="009B438D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Unit 10: </w:t>
            </w:r>
            <w:r w:rsid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Values</w:t>
            </w:r>
          </w:p>
          <w:p w14:paraId="7F3B60E5" w14:textId="44F5FE12" w:rsidR="009B438D" w:rsidRPr="00CB6BB1" w:rsidRDefault="009B438D" w:rsidP="009B438D">
            <w:pPr>
              <w:spacing w:after="0"/>
              <w:jc w:val="center"/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US"/>
              </w:rPr>
            </w:pPr>
          </w:p>
        </w:tc>
        <w:tc>
          <w:tcPr>
            <w:tcW w:w="1968" w:type="pct"/>
          </w:tcPr>
          <w:p w14:paraId="79AE6EE3" w14:textId="6F2ED46F" w:rsid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Second conditional;</w:t>
            </w:r>
          </w:p>
          <w:p w14:paraId="4694EBCD" w14:textId="2458D55F" w:rsidR="00071186" w:rsidRPr="00071186" w:rsidRDefault="00071186" w:rsidP="0007118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Quantifiers; </w:t>
            </w:r>
            <w:r w:rsidRPr="00071186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too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/ </w:t>
            </w:r>
            <w:r w:rsidRPr="00071186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not enough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,</w:t>
            </w:r>
          </w:p>
          <w:p w14:paraId="52A763D8" w14:textId="6E95D857" w:rsid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ulti-word verbs,</w:t>
            </w:r>
          </w:p>
          <w:p w14:paraId="60A7AFF1" w14:textId="038477D2" w:rsidR="00071186" w:rsidRP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noun formation</w:t>
            </w:r>
          </w:p>
          <w:p w14:paraId="412A036A" w14:textId="38760016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6B4F85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ulti-word verbs with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on</w:t>
            </w:r>
          </w:p>
          <w:p w14:paraId="5AE5377A" w14:textId="0D372643" w:rsidR="009B438D" w:rsidRPr="00CB6BB1" w:rsidRDefault="006B4F85" w:rsidP="006B4F85">
            <w:pPr>
              <w:spacing w:after="0"/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</w:t>
            </w:r>
            <w:r w:rsid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10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Progress Test</w:t>
            </w:r>
          </w:p>
        </w:tc>
      </w:tr>
      <w:tr w:rsidR="009B438D" w:rsidRPr="00BD59B6" w14:paraId="48745197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370F87E7" w14:textId="1C159867" w:rsidR="009B438D" w:rsidRPr="00BD59B6" w:rsidRDefault="009B438D" w:rsidP="009B438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1200" w:type="pct"/>
            <w:vAlign w:val="center"/>
          </w:tcPr>
          <w:p w14:paraId="6E142A81" w14:textId="6FE5CFF5" w:rsidR="009B438D" w:rsidRPr="00CB6BB1" w:rsidRDefault="009B438D" w:rsidP="009B438D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cember 15-19,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2025</w:t>
            </w:r>
          </w:p>
        </w:tc>
        <w:tc>
          <w:tcPr>
            <w:tcW w:w="1586" w:type="pct"/>
            <w:vAlign w:val="center"/>
          </w:tcPr>
          <w:p w14:paraId="4DE46723" w14:textId="3C8A342E" w:rsidR="009B438D" w:rsidRPr="00CB6BB1" w:rsidRDefault="009B438D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11: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  <w:r w:rsid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iscovery and Invention</w:t>
            </w:r>
          </w:p>
          <w:p w14:paraId="684EE3FD" w14:textId="77777777" w:rsidR="009B438D" w:rsidRPr="00CB6BB1" w:rsidRDefault="009B438D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1968" w:type="pct"/>
          </w:tcPr>
          <w:p w14:paraId="7EFE6909" w14:textId="3FA4E980" w:rsid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fining relative clauses,</w:t>
            </w:r>
          </w:p>
          <w:p w14:paraId="349EBB20" w14:textId="2F989F9F" w:rsid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rticles,</w:t>
            </w:r>
          </w:p>
          <w:p w14:paraId="0D306956" w14:textId="371B5AF1" w:rsidR="00071186" w:rsidRDefault="00071186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ompound nouns,</w:t>
            </w:r>
          </w:p>
          <w:p w14:paraId="2F7C97A2" w14:textId="08FCCEA5" w:rsidR="00071186" w:rsidRDefault="006F51B0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dverbials: luck and chance</w:t>
            </w:r>
          </w:p>
          <w:p w14:paraId="3EA3D4F2" w14:textId="44FDD2C8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Preposition + noun</w:t>
            </w:r>
          </w:p>
          <w:p w14:paraId="52B6C36F" w14:textId="17C385E6" w:rsidR="009B438D" w:rsidRPr="00CB6BB1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</w:t>
            </w:r>
            <w:r w:rsid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11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Progress Test</w:t>
            </w:r>
          </w:p>
        </w:tc>
      </w:tr>
      <w:tr w:rsidR="009B438D" w:rsidRPr="00BD59B6" w14:paraId="375A66D4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316AE6A6" w14:textId="59D1F1A6" w:rsidR="009B438D" w:rsidRPr="00BD59B6" w:rsidRDefault="009B438D" w:rsidP="009B438D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4</w:t>
            </w:r>
          </w:p>
        </w:tc>
        <w:tc>
          <w:tcPr>
            <w:tcW w:w="1200" w:type="pct"/>
            <w:vAlign w:val="center"/>
          </w:tcPr>
          <w:p w14:paraId="6D1F2B25" w14:textId="2BB77B30" w:rsidR="009B438D" w:rsidRPr="00CB6BB1" w:rsidRDefault="009B438D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cember 22-26,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2025</w:t>
            </w:r>
          </w:p>
        </w:tc>
        <w:tc>
          <w:tcPr>
            <w:tcW w:w="1586" w:type="pct"/>
            <w:vAlign w:val="center"/>
          </w:tcPr>
          <w:p w14:paraId="06870D46" w14:textId="77777777" w:rsidR="006F51B0" w:rsidRDefault="006F51B0" w:rsidP="009B438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539C4DA2" w14:textId="3932B1E2" w:rsidR="009B438D" w:rsidRPr="00CB6BB1" w:rsidRDefault="009B438D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12: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  <w:r w:rsid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haracters</w:t>
            </w:r>
          </w:p>
          <w:p w14:paraId="73D06F4F" w14:textId="77777777" w:rsidR="009B438D" w:rsidRPr="00CB6BB1" w:rsidRDefault="009B438D" w:rsidP="009B438D">
            <w:pPr>
              <w:spacing w:after="0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1968" w:type="pct"/>
          </w:tcPr>
          <w:p w14:paraId="65903A0D" w14:textId="7F97FB57" w:rsidR="006F51B0" w:rsidRDefault="006F51B0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ast perfect,</w:t>
            </w:r>
          </w:p>
          <w:p w14:paraId="04923CEF" w14:textId="0D1C9E37" w:rsidR="006F51B0" w:rsidRDefault="006F51B0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Reported speech,</w:t>
            </w:r>
          </w:p>
          <w:p w14:paraId="1DEE52E3" w14:textId="01E676B6" w:rsidR="006F51B0" w:rsidRDefault="006F51B0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nimal vocabulary,</w:t>
            </w:r>
          </w:p>
          <w:p w14:paraId="0164E708" w14:textId="0DA3ECEE" w:rsidR="006F51B0" w:rsidRDefault="006F51B0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ersonality adjectives,</w:t>
            </w:r>
          </w:p>
          <w:p w14:paraId="3C5A51AE" w14:textId="588C092A" w:rsidR="006B4F85" w:rsidRDefault="006B4F85" w:rsidP="006B4F85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age</w:t>
            </w:r>
          </w:p>
          <w:p w14:paraId="4A90FD83" w14:textId="42F48CD1" w:rsidR="009B438D" w:rsidRPr="00CB6BB1" w:rsidRDefault="006B4F85" w:rsidP="006B4F85">
            <w:pPr>
              <w:spacing w:after="0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Unit </w:t>
            </w:r>
            <w:r w:rsid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12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ogress Test</w:t>
            </w:r>
          </w:p>
        </w:tc>
      </w:tr>
      <w:tr w:rsidR="009B438D" w:rsidRPr="00BD59B6" w14:paraId="550EB2A5" w14:textId="77777777" w:rsidTr="00155B5B">
        <w:trPr>
          <w:trHeight w:val="842"/>
        </w:trPr>
        <w:tc>
          <w:tcPr>
            <w:tcW w:w="246" w:type="pct"/>
            <w:vAlign w:val="center"/>
          </w:tcPr>
          <w:p w14:paraId="22279D7F" w14:textId="16FFD941" w:rsidR="009B438D" w:rsidRPr="00BD59B6" w:rsidRDefault="009B438D" w:rsidP="009B438D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5</w:t>
            </w:r>
          </w:p>
        </w:tc>
        <w:tc>
          <w:tcPr>
            <w:tcW w:w="1200" w:type="pct"/>
            <w:vAlign w:val="center"/>
          </w:tcPr>
          <w:p w14:paraId="29EC5311" w14:textId="77777777" w:rsidR="009B438D" w:rsidRDefault="009B438D" w:rsidP="009B438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cember 29, 2025 -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br/>
              <w:t>January 2, 2026</w:t>
            </w:r>
          </w:p>
          <w:p w14:paraId="64D1D9BE" w14:textId="1BA060D5" w:rsidR="007951C5" w:rsidRPr="007951C5" w:rsidRDefault="007951C5" w:rsidP="009B438D">
            <w:pPr>
              <w:spacing w:after="0"/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7951C5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January 1</w:t>
            </w:r>
            <w:r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:</w:t>
            </w:r>
            <w:r w:rsidRPr="007951C5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 xml:space="preserve"> New Year’</w:t>
            </w:r>
            <w:r w:rsidR="000F40EC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s Day</w:t>
            </w:r>
          </w:p>
        </w:tc>
        <w:tc>
          <w:tcPr>
            <w:tcW w:w="1586" w:type="pct"/>
            <w:vAlign w:val="center"/>
          </w:tcPr>
          <w:p w14:paraId="18637A50" w14:textId="618634BE" w:rsidR="009B438D" w:rsidRPr="00CB6BB1" w:rsidRDefault="009B438D" w:rsidP="009B438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lang w:val="fr-FR"/>
              </w:rPr>
              <w:t>CONSOLIDATION OF THE PREVIOUS UNITS</w:t>
            </w:r>
          </w:p>
        </w:tc>
        <w:tc>
          <w:tcPr>
            <w:tcW w:w="1968" w:type="pct"/>
          </w:tcPr>
          <w:p w14:paraId="07C6148A" w14:textId="1ED0743A" w:rsidR="009B438D" w:rsidRPr="00CB6BB1" w:rsidRDefault="009B438D" w:rsidP="00CB6BB1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</w:tr>
      <w:tr w:rsidR="00155B5B" w:rsidRPr="00E66CB4" w14:paraId="3F864302" w14:textId="77777777" w:rsidTr="00155B5B">
        <w:trPr>
          <w:trHeight w:val="842"/>
        </w:trPr>
        <w:tc>
          <w:tcPr>
            <w:tcW w:w="246" w:type="pct"/>
            <w:shd w:val="clear" w:color="auto" w:fill="D9D9D9" w:themeFill="background1" w:themeFillShade="D9"/>
            <w:vAlign w:val="center"/>
          </w:tcPr>
          <w:p w14:paraId="2FE84CD8" w14:textId="77777777" w:rsidR="00155B5B" w:rsidRPr="00E66CB4" w:rsidRDefault="00155B5B" w:rsidP="009B438D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</w:pPr>
            <w:r w:rsidRPr="00E66CB4"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1200" w:type="pct"/>
            <w:shd w:val="clear" w:color="auto" w:fill="D9D9D9" w:themeFill="background1" w:themeFillShade="D9"/>
            <w:vAlign w:val="center"/>
          </w:tcPr>
          <w:p w14:paraId="7DD8B955" w14:textId="78F7066D" w:rsidR="00155B5B" w:rsidRPr="00E66CB4" w:rsidRDefault="00155B5B" w:rsidP="009B438D">
            <w:pPr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</w:pPr>
            <w:r w:rsidRPr="00E66CB4"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  <w:t>January 5-9, 2026</w:t>
            </w:r>
          </w:p>
        </w:tc>
        <w:tc>
          <w:tcPr>
            <w:tcW w:w="3554" w:type="pct"/>
            <w:gridSpan w:val="2"/>
            <w:shd w:val="clear" w:color="auto" w:fill="D9D9D9" w:themeFill="background1" w:themeFillShade="D9"/>
            <w:vAlign w:val="center"/>
          </w:tcPr>
          <w:p w14:paraId="3F190FF7" w14:textId="19945DCD" w:rsidR="00155B5B" w:rsidRPr="00E66CB4" w:rsidRDefault="00155B5B" w:rsidP="00155B5B">
            <w:pPr>
              <w:spacing w:after="0"/>
              <w:jc w:val="center"/>
              <w:rPr>
                <w:rFonts w:asciiTheme="minorHAnsi" w:hAnsiTheme="minorHAnsi" w:cstheme="minorHAnsi"/>
                <w:b/>
                <w:i/>
                <w:color w:val="C00000"/>
                <w:sz w:val="20"/>
                <w:szCs w:val="20"/>
                <w:lang w:val="en-US"/>
              </w:rPr>
            </w:pPr>
            <w:r w:rsidRPr="00E66CB4">
              <w:rPr>
                <w:rFonts w:asciiTheme="minorHAnsi" w:hAnsiTheme="minorHAnsi" w:cstheme="minorHAnsi"/>
                <w:b/>
                <w:color w:val="C00000"/>
                <w:lang w:val="en-US"/>
              </w:rPr>
              <w:t>2</w:t>
            </w:r>
            <w:r w:rsidRPr="00E66CB4">
              <w:rPr>
                <w:rFonts w:asciiTheme="minorHAnsi" w:hAnsiTheme="minorHAnsi" w:cstheme="minorHAnsi"/>
                <w:b/>
                <w:color w:val="C00000"/>
                <w:vertAlign w:val="superscript"/>
                <w:lang w:val="en-US"/>
              </w:rPr>
              <w:t>ND</w:t>
            </w:r>
            <w:r w:rsidRPr="00E66CB4">
              <w:rPr>
                <w:rFonts w:asciiTheme="minorHAnsi" w:hAnsiTheme="minorHAnsi" w:cstheme="minorHAnsi"/>
                <w:b/>
                <w:color w:val="C00000"/>
                <w:lang w:val="en-US"/>
              </w:rPr>
              <w:t xml:space="preserve"> MIDTERM (January 6-7, 2026)</w:t>
            </w:r>
          </w:p>
        </w:tc>
      </w:tr>
    </w:tbl>
    <w:p w14:paraId="1CC57A1F" w14:textId="77777777" w:rsidR="005F454E" w:rsidRPr="00FC5050" w:rsidRDefault="005F454E" w:rsidP="00A46F2A">
      <w:pPr>
        <w:rPr>
          <w:rFonts w:asciiTheme="minorHAnsi" w:hAnsiTheme="minorHAnsi" w:cstheme="minorHAnsi"/>
          <w:lang w:val="en-US"/>
        </w:rPr>
      </w:pPr>
    </w:p>
    <w:p w14:paraId="5EEABB4C" w14:textId="77777777" w:rsidR="00D54A29" w:rsidRPr="00FC5050" w:rsidRDefault="00D54A29" w:rsidP="00A46F2A">
      <w:pPr>
        <w:rPr>
          <w:rFonts w:asciiTheme="minorHAnsi" w:hAnsiTheme="minorHAnsi" w:cstheme="minorHAnsi"/>
          <w:lang w:val="en-US"/>
        </w:rPr>
      </w:pPr>
    </w:p>
    <w:p w14:paraId="6E2029C0" w14:textId="04E827B9" w:rsidR="005D3B66" w:rsidRPr="00FC5050" w:rsidRDefault="007951C5">
      <w:pPr>
        <w:rPr>
          <w:rFonts w:asciiTheme="minorHAnsi" w:hAnsiTheme="minorHAnsi" w:cstheme="minorHAnsi"/>
          <w:b/>
          <w:lang w:val="en-US"/>
        </w:rPr>
      </w:pPr>
      <w:r>
        <w:rPr>
          <w:rFonts w:asciiTheme="minorHAnsi" w:hAnsiTheme="minorHAnsi" w:cstheme="minorHAnsi"/>
          <w:b/>
          <w:lang w:val="en-US"/>
        </w:rPr>
        <w:br/>
      </w:r>
    </w:p>
    <w:p w14:paraId="62EE8E1A" w14:textId="77777777" w:rsidR="00892B12" w:rsidRDefault="00892B12">
      <w:pPr>
        <w:rPr>
          <w:rFonts w:asciiTheme="minorHAnsi" w:hAnsiTheme="minorHAnsi" w:cstheme="minorHAnsi"/>
          <w:b/>
          <w:lang w:val="en-US"/>
        </w:rPr>
      </w:pPr>
    </w:p>
    <w:p w14:paraId="4D2AA227" w14:textId="77777777" w:rsidR="00F55246" w:rsidRDefault="00F55246" w:rsidP="006F51B0">
      <w:pPr>
        <w:tabs>
          <w:tab w:val="left" w:pos="7938"/>
        </w:tabs>
        <w:spacing w:after="0"/>
        <w:ind w:right="816"/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</w:p>
    <w:p w14:paraId="0EB8A264" w14:textId="5506FBC8" w:rsidR="006F51B0" w:rsidRDefault="006F51B0" w:rsidP="00126F90">
      <w:pPr>
        <w:tabs>
          <w:tab w:val="left" w:pos="7938"/>
        </w:tabs>
        <w:spacing w:after="0"/>
        <w:ind w:right="816"/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  <w:r w:rsidRPr="00FC5050">
        <w:rPr>
          <w:rFonts w:asciiTheme="minorHAnsi" w:hAnsiTheme="minorHAnsi" w:cstheme="minorHAnsi"/>
          <w:b/>
          <w:sz w:val="28"/>
          <w:szCs w:val="28"/>
          <w:lang w:val="en-US"/>
        </w:rPr>
        <w:t xml:space="preserve">2025-2026 ACADEMIC YEAR </w:t>
      </w:r>
      <w:r>
        <w:rPr>
          <w:rFonts w:asciiTheme="minorHAnsi" w:hAnsiTheme="minorHAnsi" w:cstheme="minorHAnsi"/>
          <w:b/>
          <w:sz w:val="28"/>
          <w:szCs w:val="28"/>
          <w:lang w:val="en-US"/>
        </w:rPr>
        <w:t xml:space="preserve">SPRING SEMESTER </w:t>
      </w:r>
      <w:r w:rsidR="00126F90">
        <w:rPr>
          <w:rFonts w:asciiTheme="minorHAnsi" w:hAnsiTheme="minorHAnsi" w:cstheme="minorHAnsi"/>
          <w:b/>
          <w:sz w:val="28"/>
          <w:szCs w:val="28"/>
          <w:lang w:val="en-US"/>
        </w:rPr>
        <w:t>MAIN</w:t>
      </w:r>
      <w:r w:rsidRPr="00FC5050">
        <w:rPr>
          <w:rFonts w:asciiTheme="minorHAnsi" w:hAnsiTheme="minorHAnsi" w:cstheme="minorHAnsi"/>
          <w:b/>
          <w:i/>
          <w:sz w:val="28"/>
          <w:szCs w:val="28"/>
          <w:lang w:val="en-US"/>
        </w:rPr>
        <w:t xml:space="preserve"> </w:t>
      </w:r>
      <w:r w:rsidRPr="00FC5050">
        <w:rPr>
          <w:rFonts w:asciiTheme="minorHAnsi" w:hAnsiTheme="minorHAnsi" w:cstheme="minorHAnsi"/>
          <w:b/>
          <w:sz w:val="28"/>
          <w:szCs w:val="28"/>
          <w:lang w:val="en-US"/>
        </w:rPr>
        <w:t>COURSE</w:t>
      </w:r>
      <w:r w:rsidRPr="00FC5050">
        <w:rPr>
          <w:rFonts w:asciiTheme="minorHAnsi" w:hAnsiTheme="minorHAnsi" w:cstheme="minorHAnsi"/>
          <w:b/>
          <w:i/>
          <w:sz w:val="28"/>
          <w:szCs w:val="28"/>
          <w:lang w:val="en-US"/>
        </w:rPr>
        <w:t xml:space="preserve"> </w:t>
      </w:r>
      <w:r w:rsidRPr="00FC5050">
        <w:rPr>
          <w:rFonts w:asciiTheme="minorHAnsi" w:hAnsiTheme="minorHAnsi" w:cstheme="minorHAnsi"/>
          <w:b/>
          <w:sz w:val="28"/>
          <w:szCs w:val="28"/>
          <w:lang w:val="en-US"/>
        </w:rPr>
        <w:t xml:space="preserve">SYLLABUS </w:t>
      </w:r>
    </w:p>
    <w:p w14:paraId="5C3A8455" w14:textId="6D452BB4" w:rsidR="006F51B0" w:rsidRDefault="006F51B0" w:rsidP="00126F90">
      <w:pPr>
        <w:tabs>
          <w:tab w:val="left" w:pos="7938"/>
        </w:tabs>
        <w:spacing w:after="0"/>
        <w:ind w:right="816"/>
        <w:jc w:val="center"/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</w:pPr>
      <w:r>
        <w:rPr>
          <w:rFonts w:asciiTheme="minorHAnsi" w:hAnsiTheme="minorHAnsi" w:cstheme="minorHAnsi"/>
          <w:b/>
          <w:sz w:val="28"/>
          <w:szCs w:val="28"/>
          <w:lang w:val="en-US"/>
        </w:rPr>
        <w:t xml:space="preserve">FOR VEM-1 &amp; VEM-2 </w:t>
      </w:r>
      <w:r w:rsidR="00126F90">
        <w:rPr>
          <w:rFonts w:asciiTheme="minorHAnsi" w:hAnsiTheme="minorHAnsi" w:cstheme="minorHAnsi"/>
          <w:b/>
          <w:sz w:val="28"/>
          <w:szCs w:val="28"/>
          <w:lang w:val="en-US"/>
        </w:rPr>
        <w:t xml:space="preserve">GROUPS </w:t>
      </w:r>
      <w:r w:rsidRPr="00496F8D"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  <w:t>(</w:t>
      </w:r>
      <w:r w:rsidRPr="00CB6BB1"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  <w:t>INTERMEDIATE</w:t>
      </w:r>
      <w:r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  <w:t xml:space="preserve"> / </w:t>
      </w:r>
      <w:r w:rsidRPr="00CB6BB1"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  <w:t>B1</w:t>
      </w:r>
      <w:r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  <w:t>+</w:t>
      </w:r>
      <w:r w:rsidRPr="00CB6BB1">
        <w:rPr>
          <w:rFonts w:asciiTheme="minorHAnsi" w:hAnsiTheme="minorHAnsi" w:cstheme="minorHAnsi"/>
          <w:b/>
          <w:color w:val="C00000"/>
          <w:sz w:val="28"/>
          <w:szCs w:val="28"/>
          <w:lang w:val="en-US"/>
        </w:rPr>
        <w:t>)</w:t>
      </w:r>
    </w:p>
    <w:p w14:paraId="5C25A399" w14:textId="11AA9CA4" w:rsidR="006F51B0" w:rsidRPr="00FC5050" w:rsidRDefault="006F51B0" w:rsidP="00FB70E3">
      <w:pPr>
        <w:spacing w:after="0"/>
        <w:jc w:val="center"/>
        <w:rPr>
          <w:rFonts w:asciiTheme="minorHAnsi" w:hAnsiTheme="minorHAnsi" w:cstheme="minorHAnsi"/>
          <w:b/>
          <w:lang w:val="en-US"/>
        </w:rPr>
      </w:pPr>
      <w:r w:rsidRPr="00FC5050">
        <w:rPr>
          <w:rFonts w:asciiTheme="minorHAnsi" w:hAnsiTheme="minorHAnsi" w:cstheme="minorHAnsi"/>
          <w:b/>
          <w:lang w:val="en-US"/>
        </w:rPr>
        <w:t>(</w:t>
      </w:r>
      <w:r w:rsidR="00FB70E3">
        <w:rPr>
          <w:rFonts w:asciiTheme="minorHAnsi" w:hAnsiTheme="minorHAnsi" w:cstheme="minorHAnsi"/>
          <w:b/>
          <w:lang w:val="en-US"/>
        </w:rPr>
        <w:t>February 2, 2026</w:t>
      </w:r>
      <w:r>
        <w:rPr>
          <w:rFonts w:asciiTheme="minorHAnsi" w:hAnsiTheme="minorHAnsi" w:cstheme="minorHAnsi"/>
          <w:b/>
          <w:lang w:val="en-US"/>
        </w:rPr>
        <w:t xml:space="preserve"> </w:t>
      </w:r>
      <w:r w:rsidRPr="00FC5050">
        <w:rPr>
          <w:rFonts w:asciiTheme="minorHAnsi" w:hAnsiTheme="minorHAnsi" w:cstheme="minorHAnsi"/>
          <w:b/>
          <w:lang w:val="en-US"/>
        </w:rPr>
        <w:t>– J</w:t>
      </w:r>
      <w:r w:rsidR="00FB70E3">
        <w:rPr>
          <w:rFonts w:asciiTheme="minorHAnsi" w:hAnsiTheme="minorHAnsi" w:cstheme="minorHAnsi"/>
          <w:b/>
          <w:lang w:val="en-US"/>
        </w:rPr>
        <w:t>une</w:t>
      </w:r>
      <w:r w:rsidRPr="00FC5050">
        <w:rPr>
          <w:rFonts w:asciiTheme="minorHAnsi" w:hAnsiTheme="minorHAnsi" w:cstheme="minorHAnsi"/>
          <w:b/>
          <w:lang w:val="en-US"/>
        </w:rPr>
        <w:t xml:space="preserve"> </w:t>
      </w:r>
      <w:r w:rsidR="00FB70E3">
        <w:rPr>
          <w:rFonts w:asciiTheme="minorHAnsi" w:hAnsiTheme="minorHAnsi" w:cstheme="minorHAnsi"/>
          <w:b/>
          <w:lang w:val="en-US"/>
        </w:rPr>
        <w:t>5</w:t>
      </w:r>
      <w:r w:rsidRPr="00FC5050">
        <w:rPr>
          <w:rFonts w:asciiTheme="minorHAnsi" w:hAnsiTheme="minorHAnsi" w:cstheme="minorHAnsi"/>
          <w:b/>
          <w:lang w:val="en-US"/>
        </w:rPr>
        <w:t>, 2026)</w:t>
      </w:r>
      <w:r w:rsidR="00126F90">
        <w:rPr>
          <w:rFonts w:asciiTheme="minorHAnsi" w:hAnsiTheme="minorHAnsi" w:cstheme="minorHAnsi"/>
          <w:b/>
          <w:lang w:val="en-US"/>
        </w:rPr>
        <w:t xml:space="preserve"> </w:t>
      </w:r>
      <w:bookmarkStart w:id="0" w:name="_GoBack"/>
      <w:bookmarkEnd w:id="0"/>
    </w:p>
    <w:p w14:paraId="540A44B5" w14:textId="77777777" w:rsidR="006F51B0" w:rsidRDefault="006F51B0" w:rsidP="006F51B0">
      <w:pPr>
        <w:spacing w:after="0"/>
        <w:ind w:left="851"/>
        <w:rPr>
          <w:rFonts w:asciiTheme="minorHAnsi" w:hAnsiTheme="minorHAnsi" w:cstheme="minorHAnsi"/>
          <w:b/>
          <w:lang w:val="en-US"/>
        </w:rPr>
      </w:pPr>
    </w:p>
    <w:p w14:paraId="05F2C2DF" w14:textId="77777777" w:rsidR="00F55246" w:rsidRDefault="00F55246" w:rsidP="006F51B0">
      <w:pPr>
        <w:spacing w:after="0"/>
        <w:ind w:left="851"/>
        <w:rPr>
          <w:rFonts w:asciiTheme="minorHAnsi" w:hAnsiTheme="minorHAnsi" w:cstheme="minorHAnsi"/>
          <w:b/>
          <w:lang w:val="en-US"/>
        </w:rPr>
      </w:pPr>
    </w:p>
    <w:p w14:paraId="2B01FDD3" w14:textId="77777777" w:rsidR="006F51B0" w:rsidRPr="00FC5050" w:rsidRDefault="006F51B0" w:rsidP="006F51B0">
      <w:pPr>
        <w:spacing w:after="0"/>
        <w:rPr>
          <w:rFonts w:asciiTheme="minorHAnsi" w:hAnsiTheme="minorHAnsi" w:cstheme="minorHAnsi"/>
          <w:b/>
          <w:lang w:val="en-US"/>
        </w:rPr>
      </w:pPr>
      <w:r w:rsidRPr="00FC5050">
        <w:rPr>
          <w:rFonts w:asciiTheme="minorHAnsi" w:hAnsiTheme="minorHAnsi" w:cstheme="minorHAnsi"/>
          <w:b/>
          <w:lang w:val="en-US"/>
        </w:rPr>
        <w:t xml:space="preserve">DURATION: 10 </w:t>
      </w:r>
      <w:r>
        <w:rPr>
          <w:rFonts w:asciiTheme="minorHAnsi" w:hAnsiTheme="minorHAnsi" w:cstheme="minorHAnsi"/>
          <w:b/>
          <w:lang w:val="en-US"/>
        </w:rPr>
        <w:t>hours</w:t>
      </w:r>
      <w:r w:rsidRPr="00FC5050">
        <w:rPr>
          <w:rFonts w:asciiTheme="minorHAnsi" w:hAnsiTheme="minorHAnsi" w:cstheme="minorHAnsi"/>
          <w:b/>
          <w:lang w:val="en-US"/>
        </w:rPr>
        <w:t xml:space="preserve"> </w:t>
      </w:r>
    </w:p>
    <w:p w14:paraId="525E0C0D" w14:textId="3E9837AA" w:rsidR="007326DC" w:rsidRDefault="006F51B0" w:rsidP="00FB70E3">
      <w:pPr>
        <w:rPr>
          <w:rFonts w:asciiTheme="minorHAnsi" w:hAnsiTheme="minorHAnsi" w:cstheme="minorHAnsi"/>
          <w:b/>
          <w:lang w:val="en-US"/>
        </w:rPr>
      </w:pPr>
      <w:r>
        <w:rPr>
          <w:rFonts w:asciiTheme="minorHAnsi" w:hAnsiTheme="minorHAnsi" w:cstheme="minorHAnsi"/>
          <w:b/>
          <w:lang w:val="en-US"/>
        </w:rPr>
        <w:t>COURSE</w:t>
      </w:r>
      <w:r w:rsidRPr="00FC5050">
        <w:rPr>
          <w:rFonts w:asciiTheme="minorHAnsi" w:hAnsiTheme="minorHAnsi" w:cstheme="minorHAnsi"/>
          <w:b/>
          <w:lang w:val="en-US"/>
        </w:rPr>
        <w:t xml:space="preserve">BOOK: </w:t>
      </w:r>
      <w:r>
        <w:rPr>
          <w:rFonts w:asciiTheme="minorHAnsi" w:hAnsiTheme="minorHAnsi" w:cstheme="minorHAnsi"/>
          <w:b/>
          <w:lang w:val="en-US"/>
        </w:rPr>
        <w:t xml:space="preserve">Empower </w:t>
      </w:r>
      <w:r w:rsidRPr="00FC5050">
        <w:rPr>
          <w:rFonts w:asciiTheme="minorHAnsi" w:hAnsiTheme="minorHAnsi" w:cstheme="minorHAnsi"/>
          <w:b/>
          <w:lang w:val="en-US"/>
        </w:rPr>
        <w:t>2</w:t>
      </w:r>
      <w:r w:rsidRPr="005F683F">
        <w:rPr>
          <w:rFonts w:asciiTheme="minorHAnsi" w:hAnsiTheme="minorHAnsi" w:cstheme="minorHAnsi"/>
          <w:b/>
          <w:vertAlign w:val="superscript"/>
          <w:lang w:val="en-US"/>
        </w:rPr>
        <w:t>nd</w:t>
      </w:r>
      <w:r w:rsidR="005F683F">
        <w:rPr>
          <w:rFonts w:asciiTheme="minorHAnsi" w:hAnsiTheme="minorHAnsi" w:cstheme="minorHAnsi"/>
          <w:b/>
          <w:lang w:val="en-US"/>
        </w:rPr>
        <w:t xml:space="preserve"> </w:t>
      </w:r>
      <w:r w:rsidRPr="00FC5050">
        <w:rPr>
          <w:rFonts w:asciiTheme="minorHAnsi" w:hAnsiTheme="minorHAnsi" w:cstheme="minorHAnsi"/>
          <w:b/>
          <w:lang w:val="en-US"/>
        </w:rPr>
        <w:t>Edition (</w:t>
      </w:r>
      <w:r>
        <w:rPr>
          <w:rFonts w:asciiTheme="minorHAnsi" w:hAnsiTheme="minorHAnsi" w:cstheme="minorHAnsi"/>
          <w:b/>
          <w:lang w:val="en-US"/>
        </w:rPr>
        <w:t>Cambridge</w:t>
      </w:r>
      <w:r w:rsidRPr="00FC5050">
        <w:rPr>
          <w:rFonts w:asciiTheme="minorHAnsi" w:hAnsiTheme="minorHAnsi" w:cstheme="minorHAnsi"/>
          <w:b/>
          <w:lang w:val="en-US"/>
        </w:rPr>
        <w:t xml:space="preserve">) </w:t>
      </w:r>
      <w:r>
        <w:rPr>
          <w:rFonts w:asciiTheme="minorHAnsi" w:hAnsiTheme="minorHAnsi" w:cstheme="minorHAnsi"/>
          <w:b/>
          <w:lang w:val="en-US"/>
        </w:rPr>
        <w:t>I</w:t>
      </w:r>
      <w:r w:rsidRPr="00FC5050">
        <w:rPr>
          <w:rFonts w:asciiTheme="minorHAnsi" w:hAnsiTheme="minorHAnsi" w:cstheme="minorHAnsi"/>
          <w:b/>
          <w:lang w:val="en-US"/>
        </w:rPr>
        <w:t>ntermediate</w:t>
      </w:r>
      <w:r>
        <w:rPr>
          <w:rFonts w:asciiTheme="minorHAnsi" w:hAnsiTheme="minorHAnsi" w:cstheme="minorHAnsi"/>
          <w:b/>
          <w:lang w:val="en-US"/>
        </w:rPr>
        <w:t>/B1+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06"/>
        <w:gridCol w:w="2127"/>
        <w:gridCol w:w="3459"/>
        <w:gridCol w:w="4184"/>
      </w:tblGrid>
      <w:tr w:rsidR="00FB70E3" w:rsidRPr="00BD59B6" w14:paraId="0A693203" w14:textId="77777777" w:rsidTr="009220EA">
        <w:trPr>
          <w:trHeight w:val="392"/>
        </w:trPr>
        <w:tc>
          <w:tcPr>
            <w:tcW w:w="246" w:type="pct"/>
            <w:shd w:val="clear" w:color="auto" w:fill="D9D9D9" w:themeFill="background1" w:themeFillShade="D9"/>
            <w:vAlign w:val="center"/>
          </w:tcPr>
          <w:p w14:paraId="62A4FB90" w14:textId="77777777" w:rsidR="00FB70E3" w:rsidRPr="006F51B0" w:rsidRDefault="00FB70E3" w:rsidP="00FB70E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0"/>
                <w:szCs w:val="10"/>
                <w:lang w:val="en-US"/>
              </w:rPr>
            </w:pPr>
            <w:r w:rsidRPr="006F51B0">
              <w:rPr>
                <w:rFonts w:asciiTheme="minorHAnsi" w:hAnsiTheme="minorHAnsi" w:cstheme="minorHAnsi"/>
                <w:b/>
                <w:sz w:val="10"/>
                <w:szCs w:val="10"/>
                <w:lang w:val="en-US"/>
              </w:rPr>
              <w:t>WEEK</w:t>
            </w:r>
          </w:p>
        </w:tc>
        <w:tc>
          <w:tcPr>
            <w:tcW w:w="1035" w:type="pct"/>
            <w:shd w:val="clear" w:color="auto" w:fill="D9D9D9" w:themeFill="background1" w:themeFillShade="D9"/>
            <w:vAlign w:val="center"/>
          </w:tcPr>
          <w:p w14:paraId="6E53B979" w14:textId="77777777" w:rsidR="00FB70E3" w:rsidRPr="00BD59B6" w:rsidRDefault="00FB70E3" w:rsidP="00FB70E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DATE</w:t>
            </w:r>
          </w:p>
        </w:tc>
        <w:tc>
          <w:tcPr>
            <w:tcW w:w="1683" w:type="pct"/>
            <w:shd w:val="clear" w:color="auto" w:fill="D9D9D9" w:themeFill="background1" w:themeFillShade="D9"/>
            <w:vAlign w:val="center"/>
          </w:tcPr>
          <w:p w14:paraId="1CFF41F5" w14:textId="77777777" w:rsidR="00FB70E3" w:rsidRPr="00BD59B6" w:rsidRDefault="00FB70E3" w:rsidP="00FB70E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S</w:t>
            </w:r>
          </w:p>
        </w:tc>
        <w:tc>
          <w:tcPr>
            <w:tcW w:w="2036" w:type="pct"/>
            <w:shd w:val="clear" w:color="auto" w:fill="D9D9D9" w:themeFill="background1" w:themeFillShade="D9"/>
            <w:vAlign w:val="center"/>
          </w:tcPr>
          <w:p w14:paraId="0792162B" w14:textId="77777777" w:rsidR="00FB70E3" w:rsidRPr="00BD59B6" w:rsidRDefault="00FB70E3" w:rsidP="00FB70E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CONTENTS</w:t>
            </w:r>
          </w:p>
        </w:tc>
      </w:tr>
      <w:tr w:rsidR="00BE441E" w:rsidRPr="00BD59B6" w14:paraId="12798BF5" w14:textId="77777777" w:rsidTr="00C73D07">
        <w:trPr>
          <w:trHeight w:val="842"/>
        </w:trPr>
        <w:tc>
          <w:tcPr>
            <w:tcW w:w="246" w:type="pct"/>
            <w:vAlign w:val="center"/>
          </w:tcPr>
          <w:p w14:paraId="00B04E06" w14:textId="77777777" w:rsidR="00BE441E" w:rsidRPr="00BD59B6" w:rsidRDefault="00BE441E" w:rsidP="00BE441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1035" w:type="pct"/>
            <w:vAlign w:val="center"/>
          </w:tcPr>
          <w:p w14:paraId="06ADE0C0" w14:textId="6484E903" w:rsidR="00BE441E" w:rsidRPr="00CB6BB1" w:rsidRDefault="00BE441E" w:rsidP="00BE441E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February 2-6, 2026</w:t>
            </w:r>
          </w:p>
        </w:tc>
        <w:tc>
          <w:tcPr>
            <w:tcW w:w="1683" w:type="pct"/>
            <w:vAlign w:val="center"/>
          </w:tcPr>
          <w:p w14:paraId="33AD0DA5" w14:textId="29296D77" w:rsidR="00BE441E" w:rsidRPr="00BE441E" w:rsidRDefault="00BE441E" w:rsidP="00BE441E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GENERAL REVISION OF THE 1</w:t>
            </w:r>
            <w:r w:rsidRPr="00BE441E">
              <w:rPr>
                <w:rFonts w:asciiTheme="minorHAnsi" w:hAnsiTheme="minorHAnsi" w:cstheme="minorHAnsi"/>
                <w:b/>
                <w:sz w:val="20"/>
                <w:szCs w:val="20"/>
                <w:vertAlign w:val="superscript"/>
                <w:lang w:val="en-US"/>
              </w:rPr>
              <w:t>ST</w:t>
            </w:r>
            <w:r w:rsidRPr="00BE441E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TERM</w:t>
            </w:r>
          </w:p>
        </w:tc>
        <w:tc>
          <w:tcPr>
            <w:tcW w:w="2036" w:type="pct"/>
          </w:tcPr>
          <w:p w14:paraId="10F132B5" w14:textId="77777777" w:rsidR="00BE441E" w:rsidRPr="00CB6BB1" w:rsidRDefault="00BE441E" w:rsidP="00BE441E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  <w:p w14:paraId="10331356" w14:textId="77777777" w:rsidR="00BE441E" w:rsidRPr="00CB6BB1" w:rsidRDefault="00BE441E" w:rsidP="00BE441E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</w:tr>
      <w:tr w:rsidR="00BE441E" w:rsidRPr="00BD59B6" w14:paraId="64B66640" w14:textId="77777777" w:rsidTr="00FB70E3">
        <w:trPr>
          <w:trHeight w:val="842"/>
        </w:trPr>
        <w:tc>
          <w:tcPr>
            <w:tcW w:w="246" w:type="pct"/>
            <w:vAlign w:val="center"/>
          </w:tcPr>
          <w:p w14:paraId="5BFAF4F1" w14:textId="77777777" w:rsidR="00BE441E" w:rsidRPr="00BD59B6" w:rsidRDefault="00BE441E" w:rsidP="00BE441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1035" w:type="pct"/>
            <w:vAlign w:val="center"/>
          </w:tcPr>
          <w:p w14:paraId="4593B192" w14:textId="24605420" w:rsidR="00BE441E" w:rsidRPr="00CB6BB1" w:rsidRDefault="00BE441E" w:rsidP="00BE441E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February 9-13, 2026</w:t>
            </w:r>
          </w:p>
        </w:tc>
        <w:tc>
          <w:tcPr>
            <w:tcW w:w="1683" w:type="pct"/>
            <w:vAlign w:val="center"/>
          </w:tcPr>
          <w:p w14:paraId="6F2BF771" w14:textId="4FAEB880" w:rsidR="00BE441E" w:rsidRPr="00CB6BB1" w:rsidRDefault="00BE441E" w:rsidP="0032240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1</w:t>
            </w: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  <w:r w:rsidR="00322407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Talk</w:t>
            </w:r>
          </w:p>
          <w:p w14:paraId="5578D206" w14:textId="77777777" w:rsidR="00BE441E" w:rsidRPr="00CB6BB1" w:rsidRDefault="00BE441E" w:rsidP="00BE441E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2036" w:type="pct"/>
          </w:tcPr>
          <w:p w14:paraId="0E7A29B1" w14:textId="77777777" w:rsidR="00322407" w:rsidRDefault="00322407" w:rsidP="00BE441E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Subject and object questions,</w:t>
            </w:r>
          </w:p>
          <w:p w14:paraId="312D315A" w14:textId="0D15B4D8" w:rsidR="00BE441E" w:rsidRDefault="00322407" w:rsidP="00BE441E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esent simple and present continuous,</w:t>
            </w:r>
          </w:p>
          <w:p w14:paraId="14C7750C" w14:textId="4C52BB3E" w:rsidR="00322407" w:rsidRDefault="00322407" w:rsidP="00BE441E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Gradable and extreme adjectives</w:t>
            </w:r>
          </w:p>
          <w:p w14:paraId="43B2A96A" w14:textId="77777777" w:rsidR="002E4BD7" w:rsidRPr="002E4BD7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2E4BD7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 yourself</w:t>
            </w:r>
          </w:p>
          <w:p w14:paraId="1C257997" w14:textId="381A1536" w:rsidR="00322407" w:rsidRPr="00CB6BB1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2E4BD7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 1 Progress Test</w:t>
            </w:r>
          </w:p>
        </w:tc>
      </w:tr>
      <w:tr w:rsidR="002E4BD7" w:rsidRPr="00BD59B6" w14:paraId="224FD829" w14:textId="77777777" w:rsidTr="00A33615">
        <w:trPr>
          <w:trHeight w:val="1888"/>
        </w:trPr>
        <w:tc>
          <w:tcPr>
            <w:tcW w:w="246" w:type="pct"/>
            <w:vAlign w:val="center"/>
          </w:tcPr>
          <w:p w14:paraId="447DA1A2" w14:textId="42E21823" w:rsidR="002E4BD7" w:rsidRDefault="002E4BD7" w:rsidP="00BE441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339459B1" w14:textId="77777777" w:rsidR="002E4BD7" w:rsidRDefault="002E4BD7" w:rsidP="00BE441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22AE8B69" w14:textId="77777777" w:rsidR="002E4BD7" w:rsidRPr="00BD59B6" w:rsidRDefault="002E4BD7" w:rsidP="00BE441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3</w:t>
            </w:r>
          </w:p>
          <w:p w14:paraId="1D270088" w14:textId="77777777" w:rsidR="002E4BD7" w:rsidRPr="00BD59B6" w:rsidRDefault="002E4BD7" w:rsidP="00BE441E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7C4C1C85" w14:textId="77777777" w:rsidR="002E4BD7" w:rsidRPr="00BD59B6" w:rsidRDefault="002E4BD7" w:rsidP="00BE441E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035" w:type="pct"/>
            <w:vAlign w:val="center"/>
          </w:tcPr>
          <w:p w14:paraId="07A7FD2C" w14:textId="4D281592" w:rsidR="002E4BD7" w:rsidRPr="00CB6BB1" w:rsidRDefault="002E4BD7" w:rsidP="00BE441E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February 16-20, 2026</w:t>
            </w:r>
          </w:p>
        </w:tc>
        <w:tc>
          <w:tcPr>
            <w:tcW w:w="1683" w:type="pct"/>
            <w:vAlign w:val="center"/>
          </w:tcPr>
          <w:p w14:paraId="46A22C2D" w14:textId="77777777" w:rsidR="002E4BD7" w:rsidRPr="009220EA" w:rsidRDefault="002E4BD7" w:rsidP="009220EA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9220EA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2: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odern life</w:t>
            </w:r>
          </w:p>
          <w:p w14:paraId="182E18D9" w14:textId="50948D1A" w:rsidR="002E4BD7" w:rsidRPr="00CB6BB1" w:rsidRDefault="002E4BD7" w:rsidP="00BE441E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2036" w:type="pct"/>
          </w:tcPr>
          <w:p w14:paraId="6210B06C" w14:textId="77777777" w:rsidR="002E4BD7" w:rsidRDefault="002E4BD7" w:rsidP="009220EA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esent perfect and past simple,</w:t>
            </w:r>
          </w:p>
          <w:p w14:paraId="354D0E6E" w14:textId="77777777" w:rsidR="002E4BD7" w:rsidRDefault="002E4BD7" w:rsidP="009220EA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k and technology vocabulary,</w:t>
            </w:r>
          </w:p>
          <w:p w14:paraId="682F5AB7" w14:textId="77777777" w:rsidR="002E4BD7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esent perfect and present perfect continuous,</w:t>
            </w:r>
          </w:p>
          <w:p w14:paraId="7BB806A1" w14:textId="77777777" w:rsidR="002E4BD7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look</w:t>
            </w:r>
          </w:p>
          <w:p w14:paraId="36742F85" w14:textId="5DE33AC2" w:rsidR="002E4BD7" w:rsidRPr="00CB6BB1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 2 Progress Test</w:t>
            </w:r>
          </w:p>
        </w:tc>
      </w:tr>
      <w:tr w:rsidR="002E4BD7" w:rsidRPr="00BD59B6" w14:paraId="3D46A7F2" w14:textId="77777777" w:rsidTr="00D83ADD">
        <w:trPr>
          <w:trHeight w:val="1399"/>
        </w:trPr>
        <w:tc>
          <w:tcPr>
            <w:tcW w:w="246" w:type="pct"/>
            <w:vAlign w:val="center"/>
          </w:tcPr>
          <w:p w14:paraId="6C246460" w14:textId="41067949" w:rsidR="002E4BD7" w:rsidRPr="00BD59B6" w:rsidRDefault="002E4BD7" w:rsidP="00BE441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1035" w:type="pct"/>
            <w:vAlign w:val="center"/>
          </w:tcPr>
          <w:p w14:paraId="4B2B9BA7" w14:textId="6C7C8886" w:rsidR="002E4BD7" w:rsidRPr="00CB6BB1" w:rsidRDefault="002E4BD7" w:rsidP="00BE441E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February 23-27, 2026</w:t>
            </w:r>
          </w:p>
        </w:tc>
        <w:tc>
          <w:tcPr>
            <w:tcW w:w="1683" w:type="pct"/>
            <w:vAlign w:val="center"/>
          </w:tcPr>
          <w:p w14:paraId="01B72EAC" w14:textId="58D6F53C" w:rsidR="002E4BD7" w:rsidRPr="009220EA" w:rsidRDefault="002E4BD7" w:rsidP="009220EA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3</w:t>
            </w: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9220EA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Relationships</w:t>
            </w:r>
          </w:p>
        </w:tc>
        <w:tc>
          <w:tcPr>
            <w:tcW w:w="2036" w:type="pct"/>
          </w:tcPr>
          <w:p w14:paraId="2E1CE66E" w14:textId="77777777" w:rsidR="002E4BD7" w:rsidRDefault="002E4BD7" w:rsidP="009220EA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Narrative tenses,</w:t>
            </w:r>
          </w:p>
          <w:p w14:paraId="723834EE" w14:textId="77777777" w:rsidR="002E4BD7" w:rsidRDefault="002E4BD7" w:rsidP="002E4BD7">
            <w:pPr>
              <w:spacing w:after="0"/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</w:pPr>
            <w:r w:rsidRPr="00A02D18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used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to; </w:t>
            </w:r>
            <w:r w:rsidRPr="00A02D18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usually</w:t>
            </w:r>
          </w:p>
          <w:p w14:paraId="7153788F" w14:textId="77777777" w:rsidR="002E4BD7" w:rsidRPr="00A02D18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ulti-word verbs</w:t>
            </w:r>
          </w:p>
          <w:p w14:paraId="2A44E795" w14:textId="77777777" w:rsidR="002E4BD7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Wordpower: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have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</w:p>
          <w:p w14:paraId="0C5BEAAD" w14:textId="30750CAE" w:rsidR="002E4BD7" w:rsidRPr="00CB6BB1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 3 Progress Test</w:t>
            </w:r>
          </w:p>
        </w:tc>
      </w:tr>
      <w:tr w:rsidR="002E4BD7" w:rsidRPr="00BD59B6" w14:paraId="799BAC6D" w14:textId="77777777" w:rsidTr="002E01DD">
        <w:trPr>
          <w:trHeight w:val="1277"/>
        </w:trPr>
        <w:tc>
          <w:tcPr>
            <w:tcW w:w="246" w:type="pct"/>
            <w:vAlign w:val="center"/>
          </w:tcPr>
          <w:p w14:paraId="5AA5B220" w14:textId="25C0D856" w:rsidR="002E4BD7" w:rsidRPr="00BD59B6" w:rsidRDefault="002E4BD7" w:rsidP="00BE441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1035" w:type="pct"/>
            <w:vAlign w:val="center"/>
          </w:tcPr>
          <w:p w14:paraId="21AF4CD8" w14:textId="2355AAE2" w:rsidR="002E4BD7" w:rsidRPr="00CB6BB1" w:rsidRDefault="002E4BD7" w:rsidP="00BE441E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arch 2-6, 2026</w:t>
            </w:r>
          </w:p>
        </w:tc>
        <w:tc>
          <w:tcPr>
            <w:tcW w:w="1683" w:type="pct"/>
            <w:vAlign w:val="center"/>
          </w:tcPr>
          <w:p w14:paraId="1454C9D5" w14:textId="1434FA5D" w:rsidR="002E4BD7" w:rsidRPr="00CB6BB1" w:rsidRDefault="002E4BD7" w:rsidP="00A02D18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4</w:t>
            </w: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ersonality</w:t>
            </w:r>
          </w:p>
        </w:tc>
        <w:tc>
          <w:tcPr>
            <w:tcW w:w="2036" w:type="pct"/>
          </w:tcPr>
          <w:p w14:paraId="65853352" w14:textId="77777777" w:rsidR="002E4BD7" w:rsidRDefault="002E4BD7" w:rsidP="00A02D18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odals and phrases of ability</w:t>
            </w:r>
          </w:p>
          <w:p w14:paraId="5154DC0D" w14:textId="77777777" w:rsidR="002E4BD7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Articles </w:t>
            </w:r>
          </w:p>
          <w:p w14:paraId="3F8ACA78" w14:textId="77777777" w:rsidR="002E4BD7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ersonality adjectives</w:t>
            </w:r>
          </w:p>
          <w:p w14:paraId="4A863F13" w14:textId="77777777" w:rsidR="002E4BD7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so </w:t>
            </w:r>
            <w:r w:rsidRPr="00A02D18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nd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such</w:t>
            </w:r>
          </w:p>
          <w:p w14:paraId="5336D524" w14:textId="1B2EA1CF" w:rsidR="002E4BD7" w:rsidRPr="00CB6BB1" w:rsidRDefault="002E4BD7" w:rsidP="002E4BD7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 4 Progress Test</w:t>
            </w:r>
          </w:p>
        </w:tc>
      </w:tr>
      <w:tr w:rsidR="002E01DD" w:rsidRPr="00BD59B6" w14:paraId="47DA02BD" w14:textId="77777777" w:rsidTr="00FB70E3">
        <w:trPr>
          <w:trHeight w:val="842"/>
        </w:trPr>
        <w:tc>
          <w:tcPr>
            <w:tcW w:w="246" w:type="pct"/>
            <w:vAlign w:val="center"/>
          </w:tcPr>
          <w:p w14:paraId="6432D672" w14:textId="3DFE6B4C" w:rsidR="002E01DD" w:rsidRPr="00BD59B6" w:rsidRDefault="002E01DD" w:rsidP="002E01D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1035" w:type="pct"/>
            <w:vAlign w:val="center"/>
          </w:tcPr>
          <w:p w14:paraId="0D59AF34" w14:textId="3F9C3A88" w:rsidR="002E01DD" w:rsidRPr="00CB6BB1" w:rsidRDefault="002E01DD" w:rsidP="002E01DD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arch 9-13, 2026</w:t>
            </w:r>
          </w:p>
        </w:tc>
        <w:tc>
          <w:tcPr>
            <w:tcW w:w="1683" w:type="pct"/>
            <w:vAlign w:val="center"/>
          </w:tcPr>
          <w:p w14:paraId="7E4F870E" w14:textId="77777777" w:rsidR="002E01DD" w:rsidRDefault="002E01DD" w:rsidP="002E01D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4BFD227D" w14:textId="77777777" w:rsidR="002E01DD" w:rsidRPr="00CB6BB1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5</w:t>
            </w: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  <w:r w:rsidRPr="00A02D18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The natural world</w:t>
            </w:r>
          </w:p>
          <w:p w14:paraId="41CC5311" w14:textId="77777777" w:rsidR="002E01DD" w:rsidRPr="00CB6BB1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2036" w:type="pct"/>
          </w:tcPr>
          <w:p w14:paraId="4920FFBC" w14:textId="77777777" w:rsidR="002E01DD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Future forms: will, be going to, present continuous</w:t>
            </w:r>
            <w:r w:rsidR="00F55246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,</w:t>
            </w:r>
          </w:p>
          <w:p w14:paraId="6386EFEA" w14:textId="296BFA92" w:rsidR="00F55246" w:rsidRDefault="00F55246" w:rsidP="00F5524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Zero and first conditionals,</w:t>
            </w:r>
          </w:p>
          <w:p w14:paraId="253A479C" w14:textId="5DBC53B5" w:rsidR="002E01DD" w:rsidRPr="00CB6BB1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</w:tr>
      <w:tr w:rsidR="002E01DD" w:rsidRPr="00BD59B6" w14:paraId="3A9C258A" w14:textId="77777777" w:rsidTr="00FB70E3">
        <w:trPr>
          <w:trHeight w:val="842"/>
        </w:trPr>
        <w:tc>
          <w:tcPr>
            <w:tcW w:w="246" w:type="pct"/>
            <w:vAlign w:val="center"/>
          </w:tcPr>
          <w:p w14:paraId="11A7E90D" w14:textId="4AAED5C0" w:rsidR="002E01DD" w:rsidRPr="00BD59B6" w:rsidRDefault="002E01DD" w:rsidP="002E01DD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1035" w:type="pct"/>
            <w:vAlign w:val="center"/>
          </w:tcPr>
          <w:p w14:paraId="5948AA44" w14:textId="77777777" w:rsidR="002E01DD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arch 16-20, 2026</w:t>
            </w:r>
          </w:p>
          <w:p w14:paraId="51110761" w14:textId="7EBCAED2" w:rsidR="002E01DD" w:rsidRPr="000F40EC" w:rsidRDefault="002E01DD" w:rsidP="002E01DD">
            <w:pPr>
              <w:spacing w:after="0"/>
              <w:rPr>
                <w:rFonts w:asciiTheme="minorHAnsi" w:hAnsiTheme="minorHAnsi" w:cstheme="minorHAnsi"/>
                <w:bCs/>
                <w:color w:val="C00000"/>
                <w:sz w:val="15"/>
                <w:szCs w:val="15"/>
                <w:lang w:val="en-US"/>
              </w:rPr>
            </w:pPr>
            <w:r w:rsidRPr="000F40EC">
              <w:rPr>
                <w:rFonts w:asciiTheme="minorHAnsi" w:hAnsiTheme="minorHAnsi" w:cstheme="minorHAnsi"/>
                <w:bCs/>
                <w:color w:val="C00000"/>
                <w:sz w:val="15"/>
                <w:szCs w:val="15"/>
                <w:lang w:val="en-US"/>
              </w:rPr>
              <w:t>March 19: Ramadan Feast  eve</w:t>
            </w:r>
          </w:p>
          <w:p w14:paraId="71A449C6" w14:textId="278BBB61" w:rsidR="002E01DD" w:rsidRPr="00CB6BB1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0F40EC">
              <w:rPr>
                <w:rFonts w:asciiTheme="minorHAnsi" w:hAnsiTheme="minorHAnsi" w:cstheme="minorHAnsi"/>
                <w:bCs/>
                <w:color w:val="C00000"/>
                <w:sz w:val="15"/>
                <w:szCs w:val="15"/>
                <w:lang w:val="en-US"/>
              </w:rPr>
              <w:t>March 20: 1</w:t>
            </w:r>
            <w:r w:rsidRPr="000F40EC">
              <w:rPr>
                <w:rFonts w:asciiTheme="minorHAnsi" w:hAnsiTheme="minorHAnsi" w:cstheme="minorHAnsi"/>
                <w:bCs/>
                <w:color w:val="C00000"/>
                <w:sz w:val="15"/>
                <w:szCs w:val="15"/>
                <w:vertAlign w:val="superscript"/>
                <w:lang w:val="en-US"/>
              </w:rPr>
              <w:t>st</w:t>
            </w:r>
            <w:r w:rsidRPr="000F40EC">
              <w:rPr>
                <w:rFonts w:asciiTheme="minorHAnsi" w:hAnsiTheme="minorHAnsi" w:cstheme="minorHAnsi"/>
                <w:bCs/>
                <w:color w:val="C00000"/>
                <w:sz w:val="15"/>
                <w:szCs w:val="15"/>
                <w:lang w:val="en-US"/>
              </w:rPr>
              <w:t xml:space="preserve"> day of Ramadan Feast</w:t>
            </w:r>
          </w:p>
        </w:tc>
        <w:tc>
          <w:tcPr>
            <w:tcW w:w="1683" w:type="pct"/>
            <w:vAlign w:val="center"/>
          </w:tcPr>
          <w:p w14:paraId="5627DFBA" w14:textId="77777777" w:rsidR="002E01DD" w:rsidRDefault="002E01DD" w:rsidP="002E01DD">
            <w:p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  <w:p w14:paraId="5025432A" w14:textId="77777777" w:rsidR="002E01DD" w:rsidRDefault="002E01DD" w:rsidP="002E01DD">
            <w:p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FB70E3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GENERAL REVISION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FOR 3</w:t>
            </w:r>
            <w:r w:rsidRPr="00BE441E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MIDTERM</w:t>
            </w:r>
          </w:p>
          <w:p w14:paraId="52BED044" w14:textId="77777777" w:rsidR="002E01DD" w:rsidRDefault="002E01DD" w:rsidP="002E01D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0984779E" w14:textId="79529B67" w:rsidR="002E01DD" w:rsidRPr="00CB6BB1" w:rsidRDefault="002E01DD" w:rsidP="00F5524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2E01DD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nit 5:</w:t>
            </w:r>
            <w:r w:rsidRPr="002E01DD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The natural world</w:t>
            </w:r>
          </w:p>
        </w:tc>
        <w:tc>
          <w:tcPr>
            <w:tcW w:w="2036" w:type="pct"/>
          </w:tcPr>
          <w:p w14:paraId="7120AB49" w14:textId="77777777" w:rsidR="00F55246" w:rsidRDefault="00F5524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  <w:p w14:paraId="24D661F4" w14:textId="1CE431AE" w:rsidR="002E01DD" w:rsidRDefault="00F5524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Vocabulary related to environmental issues</w:t>
            </w:r>
          </w:p>
          <w:p w14:paraId="67F1067B" w14:textId="77777777" w:rsidR="002E01DD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problem</w:t>
            </w:r>
          </w:p>
          <w:p w14:paraId="3A8926A4" w14:textId="779B9465" w:rsidR="00F55246" w:rsidRPr="00CB6BB1" w:rsidRDefault="002E01DD" w:rsidP="00F5524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 5 Progress Test</w:t>
            </w:r>
          </w:p>
        </w:tc>
      </w:tr>
      <w:tr w:rsidR="00155B5B" w:rsidRPr="00FB70E3" w14:paraId="54B73A62" w14:textId="77777777" w:rsidTr="00155B5B">
        <w:trPr>
          <w:trHeight w:val="842"/>
        </w:trPr>
        <w:tc>
          <w:tcPr>
            <w:tcW w:w="246" w:type="pct"/>
            <w:shd w:val="clear" w:color="auto" w:fill="D9D9D9" w:themeFill="background1" w:themeFillShade="D9"/>
            <w:vAlign w:val="center"/>
          </w:tcPr>
          <w:p w14:paraId="1358EF4F" w14:textId="1554F07A" w:rsidR="00155B5B" w:rsidRPr="00FB70E3" w:rsidRDefault="00155B5B" w:rsidP="002E01DD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</w:pPr>
            <w:r w:rsidRPr="00FB70E3"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1035" w:type="pct"/>
            <w:shd w:val="clear" w:color="auto" w:fill="D9D9D9" w:themeFill="background1" w:themeFillShade="D9"/>
            <w:vAlign w:val="center"/>
          </w:tcPr>
          <w:p w14:paraId="55E16AD0" w14:textId="62EF1A55" w:rsidR="00155B5B" w:rsidRPr="00FB70E3" w:rsidRDefault="00155B5B" w:rsidP="002E01DD">
            <w:pPr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</w:pPr>
            <w:r w:rsidRPr="00FB70E3"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  <w:t>March 23-27, 2026</w:t>
            </w:r>
          </w:p>
        </w:tc>
        <w:tc>
          <w:tcPr>
            <w:tcW w:w="3719" w:type="pct"/>
            <w:gridSpan w:val="2"/>
            <w:shd w:val="clear" w:color="auto" w:fill="D9D9D9" w:themeFill="background1" w:themeFillShade="D9"/>
            <w:vAlign w:val="center"/>
          </w:tcPr>
          <w:p w14:paraId="7133364E" w14:textId="5E38E160" w:rsidR="00155B5B" w:rsidRPr="00FB70E3" w:rsidRDefault="00155B5B" w:rsidP="00155B5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color w:val="C00000"/>
                <w:lang w:val="en-US"/>
              </w:rPr>
              <w:t>3</w:t>
            </w:r>
            <w:r w:rsidRPr="00FB70E3">
              <w:rPr>
                <w:rFonts w:asciiTheme="minorHAnsi" w:hAnsiTheme="minorHAnsi" w:cstheme="minorHAnsi"/>
                <w:b/>
                <w:color w:val="C00000"/>
                <w:vertAlign w:val="superscript"/>
                <w:lang w:val="en-US"/>
              </w:rPr>
              <w:t>RD</w:t>
            </w:r>
            <w:r w:rsidRPr="00FB70E3">
              <w:rPr>
                <w:rFonts w:asciiTheme="minorHAnsi" w:hAnsiTheme="minorHAnsi" w:cstheme="minorHAnsi"/>
                <w:b/>
                <w:color w:val="C00000"/>
                <w:lang w:val="en-US"/>
              </w:rPr>
              <w:t xml:space="preserve"> MIDTERM (</w:t>
            </w:r>
            <w:r>
              <w:rPr>
                <w:rFonts w:asciiTheme="minorHAnsi" w:hAnsiTheme="minorHAnsi" w:cstheme="minorHAnsi"/>
                <w:b/>
                <w:color w:val="C00000"/>
                <w:lang w:val="en-US"/>
              </w:rPr>
              <w:t>March</w:t>
            </w:r>
            <w:r w:rsidRPr="00FB70E3">
              <w:rPr>
                <w:rFonts w:asciiTheme="minorHAnsi" w:hAnsiTheme="minorHAnsi" w:cstheme="minorHAnsi"/>
                <w:b/>
                <w:color w:val="C0000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C00000"/>
                <w:lang w:val="en-US"/>
              </w:rPr>
              <w:t>24-25, 2026</w:t>
            </w:r>
            <w:r w:rsidRPr="00FB70E3">
              <w:rPr>
                <w:rFonts w:asciiTheme="minorHAnsi" w:hAnsiTheme="minorHAnsi" w:cstheme="minorHAnsi"/>
                <w:b/>
                <w:color w:val="C00000"/>
                <w:lang w:val="en-US"/>
              </w:rPr>
              <w:t>)</w:t>
            </w:r>
          </w:p>
        </w:tc>
      </w:tr>
      <w:tr w:rsidR="002E01DD" w:rsidRPr="00BD59B6" w14:paraId="50102E56" w14:textId="77777777" w:rsidTr="00FB70E3">
        <w:trPr>
          <w:trHeight w:val="842"/>
        </w:trPr>
        <w:tc>
          <w:tcPr>
            <w:tcW w:w="246" w:type="pct"/>
            <w:vAlign w:val="center"/>
          </w:tcPr>
          <w:p w14:paraId="144798BF" w14:textId="77777777" w:rsidR="002E01DD" w:rsidRPr="00BD59B6" w:rsidRDefault="002E01DD" w:rsidP="002E01D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lastRenderedPageBreak/>
              <w:t>9</w:t>
            </w:r>
          </w:p>
        </w:tc>
        <w:tc>
          <w:tcPr>
            <w:tcW w:w="1035" w:type="pct"/>
            <w:vAlign w:val="center"/>
          </w:tcPr>
          <w:p w14:paraId="19BB9462" w14:textId="703D10F0" w:rsidR="002E01DD" w:rsidRPr="00CB6BB1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arch 30 – April 3, 2026</w:t>
            </w:r>
          </w:p>
        </w:tc>
        <w:tc>
          <w:tcPr>
            <w:tcW w:w="1683" w:type="pct"/>
            <w:vAlign w:val="center"/>
          </w:tcPr>
          <w:p w14:paraId="4E5663AB" w14:textId="0536254C" w:rsidR="002E01DD" w:rsidRPr="00CB6BB1" w:rsidRDefault="00952FC6" w:rsidP="00952FC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nit 6</w:t>
            </w: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ifferent cultures</w:t>
            </w:r>
          </w:p>
        </w:tc>
        <w:tc>
          <w:tcPr>
            <w:tcW w:w="2036" w:type="pct"/>
          </w:tcPr>
          <w:p w14:paraId="36B0BBE4" w14:textId="77777777" w:rsidR="002E01DD" w:rsidRDefault="00952FC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odals of obligation,</w:t>
            </w:r>
          </w:p>
          <w:p w14:paraId="356DCAF7" w14:textId="20CE2ED1" w:rsidR="00952FC6" w:rsidRPr="00CB6BB1" w:rsidRDefault="00952FC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ompound nouns</w:t>
            </w:r>
          </w:p>
        </w:tc>
      </w:tr>
      <w:tr w:rsidR="002E01DD" w:rsidRPr="00BD59B6" w14:paraId="1BDA39B6" w14:textId="77777777" w:rsidTr="00FB70E3">
        <w:trPr>
          <w:trHeight w:val="842"/>
        </w:trPr>
        <w:tc>
          <w:tcPr>
            <w:tcW w:w="246" w:type="pct"/>
            <w:vAlign w:val="center"/>
          </w:tcPr>
          <w:p w14:paraId="17CE7375" w14:textId="3524E79B" w:rsidR="002E01DD" w:rsidRPr="00BD59B6" w:rsidRDefault="002E01DD" w:rsidP="002E01D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1035" w:type="pct"/>
            <w:shd w:val="clear" w:color="auto" w:fill="FFFFFF" w:themeFill="background1"/>
            <w:vAlign w:val="center"/>
          </w:tcPr>
          <w:p w14:paraId="66301DA7" w14:textId="79924FB9" w:rsidR="002E01DD" w:rsidRPr="00CB6BB1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pril 6-10, 2026</w:t>
            </w:r>
          </w:p>
        </w:tc>
        <w:tc>
          <w:tcPr>
            <w:tcW w:w="1683" w:type="pct"/>
            <w:vAlign w:val="center"/>
          </w:tcPr>
          <w:p w14:paraId="016FC920" w14:textId="7F5392FB" w:rsidR="002E01DD" w:rsidRDefault="00952FC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nit 6</w:t>
            </w: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ifferent cultures</w:t>
            </w:r>
          </w:p>
          <w:p w14:paraId="2671EAB0" w14:textId="77777777" w:rsidR="00952FC6" w:rsidRPr="00CB6BB1" w:rsidRDefault="00952FC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2036" w:type="pct"/>
          </w:tcPr>
          <w:p w14:paraId="4CB56E26" w14:textId="77777777" w:rsidR="002E01DD" w:rsidRDefault="00952FC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omparatives and superlatives,</w:t>
            </w:r>
          </w:p>
          <w:p w14:paraId="691E3F36" w14:textId="77777777" w:rsidR="00952FC6" w:rsidRDefault="00952FC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scribing food,</w:t>
            </w:r>
          </w:p>
          <w:p w14:paraId="48754395" w14:textId="7F0AD34F" w:rsidR="00952FC6" w:rsidRDefault="00952FC6" w:rsidP="00952FC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go</w:t>
            </w:r>
          </w:p>
          <w:p w14:paraId="399ECAE3" w14:textId="24918E3F" w:rsidR="00952FC6" w:rsidRPr="00CB6BB1" w:rsidRDefault="00952FC6" w:rsidP="00952FC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 6 Progress Test</w:t>
            </w:r>
          </w:p>
        </w:tc>
      </w:tr>
      <w:tr w:rsidR="002E01DD" w:rsidRPr="00BD59B6" w14:paraId="6ADB1C49" w14:textId="77777777" w:rsidTr="00952FC6">
        <w:trPr>
          <w:trHeight w:val="539"/>
        </w:trPr>
        <w:tc>
          <w:tcPr>
            <w:tcW w:w="246" w:type="pct"/>
            <w:vAlign w:val="center"/>
          </w:tcPr>
          <w:p w14:paraId="1DE4CD64" w14:textId="486BF593" w:rsidR="002E01DD" w:rsidRPr="00BD59B6" w:rsidRDefault="002E01DD" w:rsidP="002E01D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1035" w:type="pct"/>
            <w:shd w:val="clear" w:color="auto" w:fill="FFFFFF" w:themeFill="background1"/>
            <w:vAlign w:val="center"/>
          </w:tcPr>
          <w:p w14:paraId="6DA839BC" w14:textId="4F31EFBE" w:rsidR="002E01DD" w:rsidRPr="00CB6BB1" w:rsidRDefault="002E01DD" w:rsidP="002E01DD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pril 13-17, 2026</w:t>
            </w:r>
          </w:p>
        </w:tc>
        <w:tc>
          <w:tcPr>
            <w:tcW w:w="1683" w:type="pct"/>
            <w:vAlign w:val="center"/>
          </w:tcPr>
          <w:p w14:paraId="69BBDB47" w14:textId="5A3D7600" w:rsidR="002E01DD" w:rsidRPr="00CB6BB1" w:rsidRDefault="002E01DD" w:rsidP="00952FC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U</w:t>
            </w:r>
            <w:r w:rsidR="00952FC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nit 7</w:t>
            </w: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:</w:t>
            </w:r>
            <w:r w:rsidRPr="00CB6BB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  <w:r w:rsidR="00952FC6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House and home</w:t>
            </w:r>
          </w:p>
        </w:tc>
        <w:tc>
          <w:tcPr>
            <w:tcW w:w="2036" w:type="pct"/>
          </w:tcPr>
          <w:p w14:paraId="02E4C63B" w14:textId="27B608BC" w:rsidR="00952FC6" w:rsidRDefault="00952FC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odals of deduction,</w:t>
            </w:r>
          </w:p>
          <w:p w14:paraId="1E204D7A" w14:textId="020C45FA" w:rsidR="00952FC6" w:rsidRDefault="00952FC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Quantifiers,</w:t>
            </w:r>
          </w:p>
          <w:p w14:paraId="6629C0EC" w14:textId="2D5D0A17" w:rsidR="002E01DD" w:rsidRPr="00CB6BB1" w:rsidRDefault="00952FC6" w:rsidP="00952FC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Vocabulary related to buildings</w:t>
            </w:r>
          </w:p>
        </w:tc>
      </w:tr>
      <w:tr w:rsidR="002E01DD" w:rsidRPr="00BD59B6" w14:paraId="261434B2" w14:textId="77777777" w:rsidTr="006F3E9D">
        <w:trPr>
          <w:trHeight w:val="842"/>
        </w:trPr>
        <w:tc>
          <w:tcPr>
            <w:tcW w:w="246" w:type="pct"/>
            <w:vAlign w:val="center"/>
          </w:tcPr>
          <w:p w14:paraId="72D914B4" w14:textId="18613585" w:rsidR="002E01DD" w:rsidRPr="00BD59B6" w:rsidRDefault="002E01DD" w:rsidP="002E01DD">
            <w:pPr>
              <w:spacing w:after="0"/>
              <w:jc w:val="center"/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US"/>
              </w:rPr>
            </w:pPr>
            <w:r w:rsidRPr="00A04778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1035" w:type="pct"/>
            <w:shd w:val="clear" w:color="auto" w:fill="FFFFFF" w:themeFill="background1"/>
            <w:vAlign w:val="center"/>
          </w:tcPr>
          <w:p w14:paraId="3BC242FE" w14:textId="77777777" w:rsidR="002E01DD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pril 20-24, 2026</w:t>
            </w:r>
          </w:p>
          <w:p w14:paraId="0CFC24B8" w14:textId="36E3C05E" w:rsidR="002E01DD" w:rsidRPr="000F40EC" w:rsidRDefault="002E01DD" w:rsidP="002E01DD">
            <w:pPr>
              <w:spacing w:after="0"/>
              <w:rPr>
                <w:rFonts w:asciiTheme="minorHAnsi" w:hAnsiTheme="minorHAnsi" w:cstheme="minorHAnsi"/>
                <w:bCs/>
                <w:color w:val="C00000"/>
                <w:sz w:val="15"/>
                <w:szCs w:val="15"/>
                <w:lang w:val="en-US"/>
              </w:rPr>
            </w:pPr>
            <w:r w:rsidRPr="000F40EC">
              <w:rPr>
                <w:rFonts w:asciiTheme="minorHAnsi" w:hAnsiTheme="minorHAnsi" w:cstheme="minorHAnsi"/>
                <w:bCs/>
                <w:color w:val="C00000"/>
                <w:sz w:val="15"/>
                <w:szCs w:val="15"/>
                <w:lang w:val="en-US"/>
              </w:rPr>
              <w:t>April 23: National Sovereignty and Children’s Day</w:t>
            </w:r>
          </w:p>
        </w:tc>
        <w:tc>
          <w:tcPr>
            <w:tcW w:w="1683" w:type="pct"/>
            <w:vAlign w:val="center"/>
          </w:tcPr>
          <w:p w14:paraId="40196CE7" w14:textId="77777777" w:rsidR="002E01DD" w:rsidRDefault="002E01DD" w:rsidP="002E01D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2A73AD64" w14:textId="1936DAB1" w:rsidR="002E01DD" w:rsidRPr="00CB6BB1" w:rsidRDefault="002E01DD" w:rsidP="00952FC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7</w:t>
            </w: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: </w:t>
            </w:r>
            <w:r w:rsidR="00952FC6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House and home</w:t>
            </w:r>
          </w:p>
          <w:p w14:paraId="32CF9624" w14:textId="77777777" w:rsidR="002E01DD" w:rsidRPr="00CB6BB1" w:rsidRDefault="002E01DD" w:rsidP="002E01DD">
            <w:pPr>
              <w:spacing w:after="0"/>
              <w:jc w:val="center"/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US"/>
              </w:rPr>
            </w:pPr>
          </w:p>
        </w:tc>
        <w:tc>
          <w:tcPr>
            <w:tcW w:w="2036" w:type="pct"/>
          </w:tcPr>
          <w:p w14:paraId="68706FAC" w14:textId="545E86DA" w:rsidR="00952FC6" w:rsidRDefault="00952FC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Verbs and prepositions</w:t>
            </w:r>
          </w:p>
          <w:p w14:paraId="7CB4E8BE" w14:textId="49682EC3" w:rsidR="002E01DD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952FC6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over</w:t>
            </w:r>
          </w:p>
          <w:p w14:paraId="10B25FDC" w14:textId="3CD6D950" w:rsidR="002E01DD" w:rsidRPr="00CB6BB1" w:rsidRDefault="002E01DD" w:rsidP="002E01DD">
            <w:pPr>
              <w:spacing w:after="0"/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Unit </w:t>
            </w:r>
            <w:r w:rsidR="00952FC6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7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ogress Test</w:t>
            </w:r>
          </w:p>
        </w:tc>
      </w:tr>
      <w:tr w:rsidR="002E01DD" w:rsidRPr="00BD59B6" w14:paraId="632704E3" w14:textId="77777777" w:rsidTr="001125F2">
        <w:trPr>
          <w:trHeight w:val="842"/>
        </w:trPr>
        <w:tc>
          <w:tcPr>
            <w:tcW w:w="246" w:type="pct"/>
            <w:vAlign w:val="center"/>
          </w:tcPr>
          <w:p w14:paraId="703645DC" w14:textId="77777777" w:rsidR="002E01DD" w:rsidRPr="00BD59B6" w:rsidRDefault="002E01DD" w:rsidP="002E01D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1035" w:type="pct"/>
            <w:shd w:val="clear" w:color="auto" w:fill="FFFFFF" w:themeFill="background1"/>
            <w:vAlign w:val="center"/>
          </w:tcPr>
          <w:p w14:paraId="09DE2E8B" w14:textId="77777777" w:rsidR="002E01DD" w:rsidRDefault="002E01DD" w:rsidP="002E01DD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pril 27 – May 1, 2026</w:t>
            </w:r>
          </w:p>
          <w:p w14:paraId="6D2307C6" w14:textId="4A9AFCDE" w:rsidR="002E01DD" w:rsidRPr="000F40EC" w:rsidRDefault="002E01DD" w:rsidP="002E01DD">
            <w:pPr>
              <w:rPr>
                <w:rFonts w:asciiTheme="minorHAnsi" w:hAnsiTheme="minorHAnsi" w:cstheme="minorHAnsi"/>
                <w:bCs/>
                <w:sz w:val="16"/>
                <w:szCs w:val="16"/>
                <w:lang w:val="en-US"/>
              </w:rPr>
            </w:pPr>
            <w:r w:rsidRPr="000F40EC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May 1:</w:t>
            </w:r>
            <w:r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 xml:space="preserve"> </w:t>
            </w:r>
            <w:r w:rsidRPr="000F40EC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Labour and Solidarity Day</w:t>
            </w:r>
          </w:p>
        </w:tc>
        <w:tc>
          <w:tcPr>
            <w:tcW w:w="1683" w:type="pct"/>
            <w:vAlign w:val="center"/>
          </w:tcPr>
          <w:p w14:paraId="242FFFC0" w14:textId="72ACEB03" w:rsidR="002E01DD" w:rsidRPr="00CB6BB1" w:rsidRDefault="002E01DD" w:rsidP="00952FC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8</w:t>
            </w: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: </w:t>
            </w:r>
            <w:r w:rsidR="00952FC6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Information</w:t>
            </w:r>
          </w:p>
          <w:p w14:paraId="1202C4EA" w14:textId="77777777" w:rsidR="002E01DD" w:rsidRPr="00CB6BB1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  <w:tc>
          <w:tcPr>
            <w:tcW w:w="2036" w:type="pct"/>
          </w:tcPr>
          <w:p w14:paraId="7AFFC306" w14:textId="77777777" w:rsidR="005F683F" w:rsidRDefault="00952FC6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Reported Speech</w:t>
            </w:r>
            <w:r w:rsidR="005F683F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, </w:t>
            </w:r>
          </w:p>
          <w:p w14:paraId="6EC0BFB5" w14:textId="0CCD9CC9" w:rsidR="00952FC6" w:rsidRDefault="005F683F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Verb patterns,</w:t>
            </w:r>
          </w:p>
          <w:p w14:paraId="47048A1D" w14:textId="1978645D" w:rsidR="005F683F" w:rsidRDefault="005F683F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Reporting verbs</w:t>
            </w:r>
          </w:p>
          <w:p w14:paraId="3018BAB8" w14:textId="5C96E6B0" w:rsidR="002E01DD" w:rsidRPr="005F683F" w:rsidRDefault="002E01DD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</w:p>
          <w:p w14:paraId="06A0D564" w14:textId="241CC6CE" w:rsidR="002E01DD" w:rsidRPr="00CB6BB1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Unit </w:t>
            </w:r>
            <w:r w:rsidR="005F683F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8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rogress Test</w:t>
            </w:r>
          </w:p>
        </w:tc>
      </w:tr>
      <w:tr w:rsidR="00155B5B" w:rsidRPr="00BD59B6" w14:paraId="79A2A1D8" w14:textId="77777777" w:rsidTr="00155B5B">
        <w:trPr>
          <w:trHeight w:val="842"/>
        </w:trPr>
        <w:tc>
          <w:tcPr>
            <w:tcW w:w="246" w:type="pct"/>
            <w:shd w:val="clear" w:color="auto" w:fill="D9D9D9" w:themeFill="background1" w:themeFillShade="D9"/>
            <w:vAlign w:val="center"/>
          </w:tcPr>
          <w:p w14:paraId="6AF37511" w14:textId="143342C2" w:rsidR="00155B5B" w:rsidRPr="00BD59B6" w:rsidRDefault="00155B5B" w:rsidP="002E01DD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4</w:t>
            </w:r>
          </w:p>
        </w:tc>
        <w:tc>
          <w:tcPr>
            <w:tcW w:w="1035" w:type="pct"/>
            <w:shd w:val="clear" w:color="auto" w:fill="D9D9D9" w:themeFill="background1" w:themeFillShade="D9"/>
            <w:vAlign w:val="center"/>
          </w:tcPr>
          <w:p w14:paraId="18DF1001" w14:textId="69E3B33F" w:rsidR="00155B5B" w:rsidRPr="00CB6BB1" w:rsidRDefault="00155B5B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ay 4-8, 2026</w:t>
            </w:r>
          </w:p>
        </w:tc>
        <w:tc>
          <w:tcPr>
            <w:tcW w:w="3719" w:type="pct"/>
            <w:gridSpan w:val="2"/>
            <w:shd w:val="clear" w:color="auto" w:fill="D9D9D9" w:themeFill="background1" w:themeFillShade="D9"/>
            <w:vAlign w:val="center"/>
          </w:tcPr>
          <w:p w14:paraId="5EB24F8C" w14:textId="1D60F779" w:rsidR="00155B5B" w:rsidRPr="00CB6BB1" w:rsidRDefault="00155B5B" w:rsidP="00155B5B">
            <w:pPr>
              <w:spacing w:after="0"/>
              <w:jc w:val="center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color w:val="C00000"/>
                <w:lang w:val="en-US"/>
              </w:rPr>
              <w:t>4</w:t>
            </w:r>
            <w:r w:rsidRPr="00326AC4">
              <w:rPr>
                <w:rFonts w:asciiTheme="minorHAnsi" w:hAnsiTheme="minorHAnsi" w:cstheme="minorHAnsi"/>
                <w:b/>
                <w:color w:val="C00000"/>
                <w:vertAlign w:val="superscript"/>
                <w:lang w:val="en-US"/>
              </w:rPr>
              <w:t>TH</w:t>
            </w:r>
            <w:r>
              <w:rPr>
                <w:rFonts w:asciiTheme="minorHAnsi" w:hAnsiTheme="minorHAnsi" w:cstheme="minorHAnsi"/>
                <w:b/>
                <w:color w:val="C00000"/>
                <w:lang w:val="en-US"/>
              </w:rPr>
              <w:t xml:space="preserve"> </w:t>
            </w:r>
            <w:r w:rsidRPr="00FB70E3">
              <w:rPr>
                <w:rFonts w:asciiTheme="minorHAnsi" w:hAnsiTheme="minorHAnsi" w:cstheme="minorHAnsi"/>
                <w:b/>
                <w:color w:val="C00000"/>
                <w:lang w:val="en-US"/>
              </w:rPr>
              <w:t xml:space="preserve"> MIDTERM (</w:t>
            </w:r>
            <w:r>
              <w:rPr>
                <w:rFonts w:asciiTheme="minorHAnsi" w:hAnsiTheme="minorHAnsi" w:cstheme="minorHAnsi"/>
                <w:b/>
                <w:color w:val="C00000"/>
                <w:lang w:val="en-US"/>
              </w:rPr>
              <w:t>May</w:t>
            </w:r>
            <w:r w:rsidRPr="00FB70E3">
              <w:rPr>
                <w:rFonts w:asciiTheme="minorHAnsi" w:hAnsiTheme="minorHAnsi" w:cstheme="minorHAnsi"/>
                <w:b/>
                <w:color w:val="C0000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C00000"/>
                <w:lang w:val="en-US"/>
              </w:rPr>
              <w:t>5-6, 2026</w:t>
            </w:r>
            <w:r w:rsidRPr="00FB70E3">
              <w:rPr>
                <w:rFonts w:asciiTheme="minorHAnsi" w:hAnsiTheme="minorHAnsi" w:cstheme="minorHAnsi"/>
                <w:b/>
                <w:color w:val="C00000"/>
                <w:lang w:val="en-US"/>
              </w:rPr>
              <w:t>)</w:t>
            </w:r>
          </w:p>
        </w:tc>
      </w:tr>
      <w:tr w:rsidR="002E01DD" w:rsidRPr="00BD59B6" w14:paraId="2820FA50" w14:textId="77777777" w:rsidTr="00FB70E3">
        <w:trPr>
          <w:trHeight w:val="842"/>
        </w:trPr>
        <w:tc>
          <w:tcPr>
            <w:tcW w:w="246" w:type="pct"/>
            <w:vAlign w:val="center"/>
          </w:tcPr>
          <w:p w14:paraId="6F27E290" w14:textId="77777777" w:rsidR="002E01DD" w:rsidRPr="00BD59B6" w:rsidRDefault="002E01DD" w:rsidP="002E01DD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D59B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5</w:t>
            </w:r>
          </w:p>
        </w:tc>
        <w:tc>
          <w:tcPr>
            <w:tcW w:w="1035" w:type="pct"/>
            <w:vAlign w:val="center"/>
          </w:tcPr>
          <w:p w14:paraId="682B9B55" w14:textId="11EEE769" w:rsidR="002E01DD" w:rsidRPr="00CB6BB1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ay 11-16, 2026</w:t>
            </w:r>
          </w:p>
        </w:tc>
        <w:tc>
          <w:tcPr>
            <w:tcW w:w="1683" w:type="pct"/>
            <w:vAlign w:val="center"/>
          </w:tcPr>
          <w:p w14:paraId="607338D9" w14:textId="194C7A0B" w:rsidR="002E01DD" w:rsidRPr="00CB6BB1" w:rsidRDefault="002E01DD" w:rsidP="00952FC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9</w:t>
            </w: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: </w:t>
            </w:r>
            <w:r w:rsidR="005F683F" w:rsidRPr="005F683F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Entertainment</w:t>
            </w:r>
          </w:p>
          <w:p w14:paraId="6BF2F0CE" w14:textId="7CED98A7" w:rsidR="002E01DD" w:rsidRPr="00CB6BB1" w:rsidRDefault="002E01DD" w:rsidP="002E01DD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2036" w:type="pct"/>
          </w:tcPr>
          <w:p w14:paraId="7F0390A4" w14:textId="5E69895D" w:rsidR="005F683F" w:rsidRDefault="005F683F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The passive,</w:t>
            </w:r>
          </w:p>
          <w:p w14:paraId="11C7A674" w14:textId="4E6DA6AA" w:rsidR="005F683F" w:rsidRDefault="005F683F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Defining and non-defining relative clauses,</w:t>
            </w:r>
          </w:p>
          <w:p w14:paraId="5F9F9B60" w14:textId="10DAFC6E" w:rsidR="005F683F" w:rsidRDefault="005F683F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5F683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-ed / -ing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adjectives,</w:t>
            </w:r>
          </w:p>
          <w:p w14:paraId="1E3FF91C" w14:textId="3752D3E6" w:rsidR="005F683F" w:rsidRDefault="005F683F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-building (nouns),</w:t>
            </w:r>
          </w:p>
          <w:p w14:paraId="20146A8A" w14:textId="54A73A6A" w:rsidR="005F683F" w:rsidRPr="005F683F" w:rsidRDefault="005F683F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see, look at, watch, hear, listen to</w:t>
            </w:r>
          </w:p>
          <w:p w14:paraId="620D0260" w14:textId="3C12C8ED" w:rsidR="002E01DD" w:rsidRPr="00CB6BB1" w:rsidRDefault="005F683F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 9 Progress Test</w:t>
            </w:r>
          </w:p>
        </w:tc>
      </w:tr>
      <w:tr w:rsidR="002E01DD" w:rsidRPr="00E66CB4" w14:paraId="739D5765" w14:textId="77777777" w:rsidTr="00FB70E3">
        <w:trPr>
          <w:trHeight w:val="842"/>
        </w:trPr>
        <w:tc>
          <w:tcPr>
            <w:tcW w:w="246" w:type="pct"/>
            <w:vAlign w:val="center"/>
          </w:tcPr>
          <w:p w14:paraId="142F95F3" w14:textId="17447C71" w:rsidR="002E01DD" w:rsidRPr="00326AC4" w:rsidRDefault="002E01DD" w:rsidP="002E01D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326AC4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6</w:t>
            </w:r>
          </w:p>
        </w:tc>
        <w:tc>
          <w:tcPr>
            <w:tcW w:w="1035" w:type="pct"/>
            <w:vAlign w:val="center"/>
          </w:tcPr>
          <w:p w14:paraId="49E48BD5" w14:textId="77777777" w:rsidR="002E01DD" w:rsidRPr="00012F9D" w:rsidRDefault="002E01DD" w:rsidP="002E01DD">
            <w:pPr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012F9D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May 18-22,2026</w:t>
            </w:r>
          </w:p>
          <w:p w14:paraId="00983850" w14:textId="1A29691D" w:rsidR="002E01DD" w:rsidRPr="005F683F" w:rsidRDefault="002E01DD" w:rsidP="005F683F">
            <w:pPr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GB"/>
              </w:rPr>
            </w:pPr>
            <w:r w:rsidRPr="00012F9D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GB"/>
              </w:rPr>
              <w:t>May 19: Commemoration of Atatürk, Youth and Sports Day</w:t>
            </w:r>
          </w:p>
        </w:tc>
        <w:tc>
          <w:tcPr>
            <w:tcW w:w="1683" w:type="pct"/>
            <w:vAlign w:val="center"/>
          </w:tcPr>
          <w:p w14:paraId="3F58BD57" w14:textId="69BD31B9" w:rsidR="002E01DD" w:rsidRPr="005F683F" w:rsidRDefault="002E01DD" w:rsidP="00952FC6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0</w:t>
            </w:r>
            <w:r w:rsidRPr="00CB6BB1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: </w:t>
            </w:r>
            <w:r w:rsidR="005F683F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Opportunities</w:t>
            </w:r>
          </w:p>
          <w:p w14:paraId="6AB50EE8" w14:textId="50F31C39" w:rsidR="002E01DD" w:rsidRPr="00E66CB4" w:rsidRDefault="002E01DD" w:rsidP="002E01DD">
            <w:pPr>
              <w:spacing w:after="0"/>
              <w:rPr>
                <w:rFonts w:asciiTheme="minorHAnsi" w:hAnsiTheme="minorHAnsi" w:cstheme="minorHAnsi"/>
                <w:b/>
                <w:color w:val="C00000"/>
                <w:lang w:val="en-US"/>
              </w:rPr>
            </w:pPr>
          </w:p>
        </w:tc>
        <w:tc>
          <w:tcPr>
            <w:tcW w:w="2036" w:type="pct"/>
          </w:tcPr>
          <w:p w14:paraId="7F97FC49" w14:textId="30F907DC" w:rsidR="005F683F" w:rsidRDefault="005F683F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Second conditional,</w:t>
            </w:r>
          </w:p>
          <w:p w14:paraId="48DFEB2D" w14:textId="77777777" w:rsidR="005F683F" w:rsidRDefault="005F683F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Third conditional, </w:t>
            </w:r>
          </w:p>
          <w:p w14:paraId="5CAF4F1F" w14:textId="0A30095F" w:rsidR="005F683F" w:rsidRDefault="005F683F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Expressions with </w:t>
            </w:r>
            <w:r w:rsidRPr="005F683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do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, </w:t>
            </w:r>
            <w:r w:rsidRPr="005F683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mak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, and </w:t>
            </w:r>
            <w:r w:rsidRPr="005F683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>take</w:t>
            </w:r>
          </w:p>
          <w:p w14:paraId="47323875" w14:textId="3BA8FA4B" w:rsidR="005F683F" w:rsidRPr="005F683F" w:rsidRDefault="005F683F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Wordpower:</w:t>
            </w:r>
            <w:r w:rsidRPr="006B4F8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</w:p>
          <w:p w14:paraId="3F09BCD0" w14:textId="6FE428B2" w:rsidR="002E01DD" w:rsidRPr="00E66CB4" w:rsidRDefault="005F683F" w:rsidP="005F683F">
            <w:pPr>
              <w:spacing w:after="0"/>
              <w:rPr>
                <w:rFonts w:asciiTheme="minorHAnsi" w:hAnsiTheme="minorHAnsi" w:cstheme="minorHAnsi"/>
                <w:b/>
                <w:i/>
                <w:color w:val="C0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Unit 10 Progress Test</w:t>
            </w:r>
          </w:p>
        </w:tc>
      </w:tr>
      <w:tr w:rsidR="002E01DD" w:rsidRPr="00E66CB4" w14:paraId="4BF07C62" w14:textId="77777777" w:rsidTr="00FB70E3">
        <w:trPr>
          <w:trHeight w:val="842"/>
        </w:trPr>
        <w:tc>
          <w:tcPr>
            <w:tcW w:w="246" w:type="pct"/>
            <w:vAlign w:val="center"/>
          </w:tcPr>
          <w:p w14:paraId="5D31B83E" w14:textId="4C7B4E0C" w:rsidR="002E01DD" w:rsidRPr="00326AC4" w:rsidRDefault="002E01DD" w:rsidP="002E01D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326AC4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7</w:t>
            </w:r>
          </w:p>
        </w:tc>
        <w:tc>
          <w:tcPr>
            <w:tcW w:w="1035" w:type="pct"/>
            <w:vAlign w:val="center"/>
          </w:tcPr>
          <w:p w14:paraId="0961E8A4" w14:textId="77777777" w:rsidR="002E01DD" w:rsidRDefault="002E01DD" w:rsidP="002E01D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May 25-29, 2026</w:t>
            </w:r>
          </w:p>
          <w:p w14:paraId="40C72B51" w14:textId="77777777" w:rsidR="002E01DD" w:rsidRPr="00012F9D" w:rsidRDefault="002E01DD" w:rsidP="002E01DD">
            <w:pPr>
              <w:spacing w:after="0"/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</w:pPr>
            <w:r w:rsidRPr="00012F9D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May 26: The Feast of Sacrifice eve</w:t>
            </w:r>
          </w:p>
          <w:p w14:paraId="57760654" w14:textId="04B32FBE" w:rsidR="002E01DD" w:rsidRPr="00E96E6B" w:rsidRDefault="002E01DD" w:rsidP="005F683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012F9D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 xml:space="preserve">May 27-29: </w:t>
            </w:r>
            <w:r w:rsidR="005F683F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1</w:t>
            </w:r>
            <w:r w:rsidR="005F683F" w:rsidRPr="005F683F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vertAlign w:val="superscript"/>
                <w:lang w:val="en-US"/>
              </w:rPr>
              <w:t>st</w:t>
            </w:r>
            <w:r w:rsidR="005F683F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 xml:space="preserve"> and 2</w:t>
            </w:r>
            <w:r w:rsidR="005F683F" w:rsidRPr="005F683F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vertAlign w:val="superscript"/>
                <w:lang w:val="en-US"/>
              </w:rPr>
              <w:t>nd</w:t>
            </w:r>
            <w:r w:rsidR="005F683F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 xml:space="preserve"> days of t</w:t>
            </w:r>
            <w:r w:rsidRPr="00012F9D">
              <w:rPr>
                <w:rFonts w:asciiTheme="minorHAnsi" w:hAnsiTheme="minorHAnsi" w:cstheme="minorHAnsi"/>
                <w:bCs/>
                <w:color w:val="C00000"/>
                <w:sz w:val="16"/>
                <w:szCs w:val="16"/>
                <w:lang w:val="en-US"/>
              </w:rPr>
              <w:t>he Feast of Sacrifice</w:t>
            </w:r>
          </w:p>
        </w:tc>
        <w:tc>
          <w:tcPr>
            <w:tcW w:w="1683" w:type="pct"/>
            <w:vAlign w:val="center"/>
          </w:tcPr>
          <w:p w14:paraId="65DD9C41" w14:textId="3A0B7CC7" w:rsidR="002E01DD" w:rsidRPr="00322407" w:rsidRDefault="002E01DD" w:rsidP="002E01DD">
            <w:pPr>
              <w:spacing w:after="0"/>
              <w:rPr>
                <w:rFonts w:asciiTheme="minorHAnsi" w:hAnsiTheme="minorHAnsi" w:cstheme="minorHAnsi"/>
                <w:b/>
                <w:color w:val="C00000"/>
                <w:sz w:val="20"/>
                <w:szCs w:val="20"/>
                <w:lang w:val="en-GB"/>
              </w:rPr>
            </w:pPr>
            <w:r w:rsidRPr="00322407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THE FEAST OF SACRIFICE</w:t>
            </w:r>
          </w:p>
        </w:tc>
        <w:tc>
          <w:tcPr>
            <w:tcW w:w="2036" w:type="pct"/>
          </w:tcPr>
          <w:p w14:paraId="01C05E5B" w14:textId="77777777" w:rsidR="002E01DD" w:rsidRPr="00E66CB4" w:rsidRDefault="002E01DD" w:rsidP="002E01DD">
            <w:pPr>
              <w:spacing w:after="0"/>
              <w:rPr>
                <w:rFonts w:asciiTheme="minorHAnsi" w:hAnsiTheme="minorHAnsi" w:cstheme="minorHAnsi"/>
                <w:b/>
                <w:i/>
                <w:color w:val="C00000"/>
                <w:sz w:val="20"/>
                <w:szCs w:val="20"/>
                <w:lang w:val="en-US"/>
              </w:rPr>
            </w:pPr>
          </w:p>
        </w:tc>
      </w:tr>
      <w:tr w:rsidR="002E01DD" w:rsidRPr="00E66CB4" w14:paraId="0A344204" w14:textId="77777777" w:rsidTr="00FB70E3">
        <w:trPr>
          <w:trHeight w:val="842"/>
        </w:trPr>
        <w:tc>
          <w:tcPr>
            <w:tcW w:w="246" w:type="pct"/>
            <w:vAlign w:val="center"/>
          </w:tcPr>
          <w:p w14:paraId="18498447" w14:textId="0C26A084" w:rsidR="002E01DD" w:rsidRPr="00326AC4" w:rsidRDefault="002E01DD" w:rsidP="002E01D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326AC4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8</w:t>
            </w:r>
          </w:p>
        </w:tc>
        <w:tc>
          <w:tcPr>
            <w:tcW w:w="1035" w:type="pct"/>
            <w:vAlign w:val="center"/>
          </w:tcPr>
          <w:p w14:paraId="57644799" w14:textId="7627F94B" w:rsidR="002E01DD" w:rsidRPr="00E96E6B" w:rsidRDefault="002E01DD" w:rsidP="002E01DD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June 1-5, 2026</w:t>
            </w:r>
          </w:p>
        </w:tc>
        <w:tc>
          <w:tcPr>
            <w:tcW w:w="1683" w:type="pct"/>
            <w:vAlign w:val="center"/>
          </w:tcPr>
          <w:p w14:paraId="3D1B8E13" w14:textId="51BF6ABC" w:rsidR="002E01DD" w:rsidRPr="00E66CB4" w:rsidRDefault="002E01DD" w:rsidP="002E01DD">
            <w:pPr>
              <w:spacing w:after="0"/>
              <w:rPr>
                <w:rFonts w:asciiTheme="minorHAnsi" w:hAnsiTheme="minorHAnsi" w:cstheme="minorHAnsi"/>
                <w:b/>
                <w:color w:val="C00000"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 xml:space="preserve">GENERAL </w:t>
            </w:r>
            <w:r w:rsidRPr="00012F9D">
              <w:rPr>
                <w:rFonts w:asciiTheme="minorHAnsi" w:hAnsiTheme="minorHAnsi" w:cstheme="minorHAnsi"/>
                <w:b/>
                <w:lang w:val="en-GB"/>
              </w:rPr>
              <w:t>REVIEW AND C</w:t>
            </w:r>
            <w:r>
              <w:rPr>
                <w:rFonts w:asciiTheme="minorHAnsi" w:hAnsiTheme="minorHAnsi" w:cstheme="minorHAnsi"/>
                <w:b/>
                <w:lang w:val="en-GB"/>
              </w:rPr>
              <w:t>ONSOLIDATION FOR THE FINAL EXAM</w:t>
            </w:r>
          </w:p>
        </w:tc>
        <w:tc>
          <w:tcPr>
            <w:tcW w:w="2036" w:type="pct"/>
          </w:tcPr>
          <w:p w14:paraId="65265268" w14:textId="77777777" w:rsidR="002E01DD" w:rsidRPr="00E66CB4" w:rsidRDefault="002E01DD" w:rsidP="002E01DD">
            <w:pPr>
              <w:spacing w:after="0"/>
              <w:rPr>
                <w:rFonts w:asciiTheme="minorHAnsi" w:hAnsiTheme="minorHAnsi" w:cstheme="minorHAnsi"/>
                <w:b/>
                <w:i/>
                <w:color w:val="C00000"/>
                <w:sz w:val="20"/>
                <w:szCs w:val="20"/>
                <w:lang w:val="en-US"/>
              </w:rPr>
            </w:pPr>
          </w:p>
        </w:tc>
      </w:tr>
      <w:tr w:rsidR="002E01DD" w:rsidRPr="00E66CB4" w14:paraId="0F8FD8C6" w14:textId="77777777" w:rsidTr="009220EA">
        <w:trPr>
          <w:trHeight w:val="842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37213234" w14:textId="1F538C43" w:rsidR="002E01DD" w:rsidRPr="00326AC4" w:rsidRDefault="002E01DD" w:rsidP="002E01DD">
            <w:pPr>
              <w:spacing w:after="0"/>
              <w:jc w:val="center"/>
              <w:rPr>
                <w:rFonts w:asciiTheme="minorHAnsi" w:hAnsiTheme="minorHAnsi" w:cstheme="minorHAnsi"/>
                <w:b/>
                <w:iCs/>
                <w:color w:val="C00000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b/>
                <w:iCs/>
                <w:color w:val="C00000"/>
                <w:sz w:val="24"/>
                <w:szCs w:val="24"/>
                <w:lang w:val="en-US"/>
              </w:rPr>
              <w:t>2025-2026 ACADEMIC YEAR FINAL EXAM FOR PREP CLASSES (June 8-9, 2026)</w:t>
            </w:r>
          </w:p>
        </w:tc>
      </w:tr>
    </w:tbl>
    <w:p w14:paraId="1D8D901E" w14:textId="77777777" w:rsidR="00FB70E3" w:rsidRDefault="00FB70E3" w:rsidP="00FB70E3">
      <w:pPr>
        <w:rPr>
          <w:rFonts w:asciiTheme="minorHAnsi" w:hAnsiTheme="minorHAnsi" w:cstheme="minorHAnsi"/>
          <w:b/>
          <w:lang w:val="en-US"/>
        </w:rPr>
      </w:pPr>
    </w:p>
    <w:p w14:paraId="5ADE8C90" w14:textId="77777777" w:rsidR="00FB70E3" w:rsidRDefault="00FB70E3" w:rsidP="00FB70E3">
      <w:pPr>
        <w:rPr>
          <w:rFonts w:asciiTheme="minorHAnsi" w:hAnsiTheme="minorHAnsi" w:cstheme="minorHAnsi"/>
          <w:b/>
          <w:lang w:val="en-US"/>
        </w:rPr>
      </w:pPr>
    </w:p>
    <w:p w14:paraId="26C35CF6" w14:textId="77777777" w:rsidR="00FB70E3" w:rsidRDefault="00FB70E3" w:rsidP="00FB70E3">
      <w:pPr>
        <w:rPr>
          <w:rFonts w:asciiTheme="minorHAnsi" w:hAnsiTheme="minorHAnsi" w:cstheme="minorHAnsi"/>
          <w:b/>
          <w:lang w:val="en-US"/>
        </w:rPr>
      </w:pPr>
    </w:p>
    <w:p w14:paraId="27EC505D" w14:textId="77777777" w:rsidR="005F454E" w:rsidRPr="00FC5050" w:rsidRDefault="005F454E" w:rsidP="006A1469">
      <w:pPr>
        <w:spacing w:after="0"/>
        <w:rPr>
          <w:rFonts w:asciiTheme="minorHAnsi" w:hAnsiTheme="minorHAnsi" w:cstheme="minorHAnsi"/>
          <w:b/>
          <w:lang w:val="en-US"/>
        </w:rPr>
      </w:pPr>
    </w:p>
    <w:sectPr w:rsidR="005F454E" w:rsidRPr="00FC5050" w:rsidSect="00496F8D">
      <w:pgSz w:w="11906" w:h="16838"/>
      <w:pgMar w:top="1418" w:right="720" w:bottom="1134" w:left="9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B629C4" w14:textId="77777777" w:rsidR="00DD273B" w:rsidRDefault="00DD273B" w:rsidP="00984EE5">
      <w:pPr>
        <w:spacing w:after="0" w:line="240" w:lineRule="auto"/>
      </w:pPr>
      <w:r>
        <w:separator/>
      </w:r>
    </w:p>
  </w:endnote>
  <w:endnote w:type="continuationSeparator" w:id="0">
    <w:p w14:paraId="1C2326C8" w14:textId="77777777" w:rsidR="00DD273B" w:rsidRDefault="00DD273B" w:rsidP="00984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F5A7A8" w14:textId="77777777" w:rsidR="00DD273B" w:rsidRDefault="00DD273B" w:rsidP="00984EE5">
      <w:pPr>
        <w:spacing w:after="0" w:line="240" w:lineRule="auto"/>
      </w:pPr>
      <w:r>
        <w:separator/>
      </w:r>
    </w:p>
  </w:footnote>
  <w:footnote w:type="continuationSeparator" w:id="0">
    <w:p w14:paraId="2788CD1B" w14:textId="77777777" w:rsidR="00DD273B" w:rsidRDefault="00DD273B" w:rsidP="00984E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0B5546"/>
    <w:multiLevelType w:val="hybridMultilevel"/>
    <w:tmpl w:val="354E71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NLM0MTcxNTMxNzJT0lEKTi0uzszPAykwqQUAKhqGNywAAAA="/>
  </w:docVars>
  <w:rsids>
    <w:rsidRoot w:val="001B41A6"/>
    <w:rsid w:val="00004E12"/>
    <w:rsid w:val="00012F9D"/>
    <w:rsid w:val="00016C31"/>
    <w:rsid w:val="00023E61"/>
    <w:rsid w:val="000329AE"/>
    <w:rsid w:val="00034677"/>
    <w:rsid w:val="00036DAD"/>
    <w:rsid w:val="00040C60"/>
    <w:rsid w:val="00044DC9"/>
    <w:rsid w:val="00051813"/>
    <w:rsid w:val="00053BC6"/>
    <w:rsid w:val="00054A05"/>
    <w:rsid w:val="00055505"/>
    <w:rsid w:val="000564D9"/>
    <w:rsid w:val="00062C2A"/>
    <w:rsid w:val="00071186"/>
    <w:rsid w:val="00071CF2"/>
    <w:rsid w:val="000724E8"/>
    <w:rsid w:val="00073861"/>
    <w:rsid w:val="00075983"/>
    <w:rsid w:val="00075BD4"/>
    <w:rsid w:val="00082BEB"/>
    <w:rsid w:val="00082E81"/>
    <w:rsid w:val="0008455E"/>
    <w:rsid w:val="000902CC"/>
    <w:rsid w:val="00091B65"/>
    <w:rsid w:val="000935CF"/>
    <w:rsid w:val="00094CA3"/>
    <w:rsid w:val="00094EFE"/>
    <w:rsid w:val="00097A89"/>
    <w:rsid w:val="000A730D"/>
    <w:rsid w:val="000B58BA"/>
    <w:rsid w:val="000C1113"/>
    <w:rsid w:val="000C79C1"/>
    <w:rsid w:val="000D2E46"/>
    <w:rsid w:val="000D4681"/>
    <w:rsid w:val="000D779C"/>
    <w:rsid w:val="000D7BD1"/>
    <w:rsid w:val="000E5727"/>
    <w:rsid w:val="000F40EC"/>
    <w:rsid w:val="000F768D"/>
    <w:rsid w:val="000F7B25"/>
    <w:rsid w:val="001007DF"/>
    <w:rsid w:val="00104AC7"/>
    <w:rsid w:val="00106076"/>
    <w:rsid w:val="001128A8"/>
    <w:rsid w:val="00116BEC"/>
    <w:rsid w:val="00126415"/>
    <w:rsid w:val="00126F90"/>
    <w:rsid w:val="00132499"/>
    <w:rsid w:val="001412B0"/>
    <w:rsid w:val="001452BE"/>
    <w:rsid w:val="00152807"/>
    <w:rsid w:val="00155B5B"/>
    <w:rsid w:val="00160414"/>
    <w:rsid w:val="00173E48"/>
    <w:rsid w:val="00174823"/>
    <w:rsid w:val="00174A10"/>
    <w:rsid w:val="00184818"/>
    <w:rsid w:val="001A16B9"/>
    <w:rsid w:val="001A726C"/>
    <w:rsid w:val="001B41A6"/>
    <w:rsid w:val="001C0B3E"/>
    <w:rsid w:val="001E40BC"/>
    <w:rsid w:val="001F2B3D"/>
    <w:rsid w:val="001F55F0"/>
    <w:rsid w:val="0020088D"/>
    <w:rsid w:val="00204DFA"/>
    <w:rsid w:val="0021328D"/>
    <w:rsid w:val="002134B9"/>
    <w:rsid w:val="00216A5D"/>
    <w:rsid w:val="0021727A"/>
    <w:rsid w:val="00217D88"/>
    <w:rsid w:val="002337F3"/>
    <w:rsid w:val="00245D93"/>
    <w:rsid w:val="00267768"/>
    <w:rsid w:val="0026782D"/>
    <w:rsid w:val="00270D0E"/>
    <w:rsid w:val="0027735C"/>
    <w:rsid w:val="00280A14"/>
    <w:rsid w:val="002903F6"/>
    <w:rsid w:val="00292E5F"/>
    <w:rsid w:val="00295E76"/>
    <w:rsid w:val="002C0506"/>
    <w:rsid w:val="002C4237"/>
    <w:rsid w:val="002C42FB"/>
    <w:rsid w:val="002D17D0"/>
    <w:rsid w:val="002E01DD"/>
    <w:rsid w:val="002E1E9C"/>
    <w:rsid w:val="002E4BD7"/>
    <w:rsid w:val="002E75E7"/>
    <w:rsid w:val="002F1E6A"/>
    <w:rsid w:val="002F297F"/>
    <w:rsid w:val="002F581C"/>
    <w:rsid w:val="00304583"/>
    <w:rsid w:val="00311CC7"/>
    <w:rsid w:val="003218BF"/>
    <w:rsid w:val="00322407"/>
    <w:rsid w:val="00326AC4"/>
    <w:rsid w:val="00347605"/>
    <w:rsid w:val="003553C1"/>
    <w:rsid w:val="00364672"/>
    <w:rsid w:val="00370847"/>
    <w:rsid w:val="00377083"/>
    <w:rsid w:val="00383DDB"/>
    <w:rsid w:val="00390F44"/>
    <w:rsid w:val="003917F5"/>
    <w:rsid w:val="003B32AD"/>
    <w:rsid w:val="003B4403"/>
    <w:rsid w:val="003C1DCF"/>
    <w:rsid w:val="003D3F00"/>
    <w:rsid w:val="003E6CC8"/>
    <w:rsid w:val="003F2598"/>
    <w:rsid w:val="00411D91"/>
    <w:rsid w:val="00414202"/>
    <w:rsid w:val="0042496F"/>
    <w:rsid w:val="00424AA1"/>
    <w:rsid w:val="0043474C"/>
    <w:rsid w:val="00444F6D"/>
    <w:rsid w:val="004556EE"/>
    <w:rsid w:val="00463507"/>
    <w:rsid w:val="004640B0"/>
    <w:rsid w:val="00465F16"/>
    <w:rsid w:val="00475AB4"/>
    <w:rsid w:val="00477826"/>
    <w:rsid w:val="00483EE9"/>
    <w:rsid w:val="00486F01"/>
    <w:rsid w:val="00496F8D"/>
    <w:rsid w:val="004970F7"/>
    <w:rsid w:val="004A16E1"/>
    <w:rsid w:val="004A1F13"/>
    <w:rsid w:val="004A696E"/>
    <w:rsid w:val="004A7CD7"/>
    <w:rsid w:val="004B01EE"/>
    <w:rsid w:val="004B43FF"/>
    <w:rsid w:val="004D4527"/>
    <w:rsid w:val="004E372A"/>
    <w:rsid w:val="004E609B"/>
    <w:rsid w:val="004E6DA2"/>
    <w:rsid w:val="004F5AF4"/>
    <w:rsid w:val="00500347"/>
    <w:rsid w:val="005014FD"/>
    <w:rsid w:val="005119A5"/>
    <w:rsid w:val="0051644C"/>
    <w:rsid w:val="00547BBA"/>
    <w:rsid w:val="00550682"/>
    <w:rsid w:val="005663DD"/>
    <w:rsid w:val="00573EB7"/>
    <w:rsid w:val="005745C7"/>
    <w:rsid w:val="00596026"/>
    <w:rsid w:val="005A7CC4"/>
    <w:rsid w:val="005D23F8"/>
    <w:rsid w:val="005D3B66"/>
    <w:rsid w:val="005D3EF2"/>
    <w:rsid w:val="005D6A20"/>
    <w:rsid w:val="005E6B9F"/>
    <w:rsid w:val="005F3F34"/>
    <w:rsid w:val="005F454E"/>
    <w:rsid w:val="005F683F"/>
    <w:rsid w:val="00612532"/>
    <w:rsid w:val="006127EA"/>
    <w:rsid w:val="00612FAB"/>
    <w:rsid w:val="00614B5C"/>
    <w:rsid w:val="00614DD0"/>
    <w:rsid w:val="00616E36"/>
    <w:rsid w:val="00620444"/>
    <w:rsid w:val="00622FFF"/>
    <w:rsid w:val="0062317E"/>
    <w:rsid w:val="00632490"/>
    <w:rsid w:val="00636993"/>
    <w:rsid w:val="00645A55"/>
    <w:rsid w:val="0064643C"/>
    <w:rsid w:val="00646635"/>
    <w:rsid w:val="0067531F"/>
    <w:rsid w:val="0068042D"/>
    <w:rsid w:val="0068262C"/>
    <w:rsid w:val="00684ACF"/>
    <w:rsid w:val="006A1469"/>
    <w:rsid w:val="006A5D18"/>
    <w:rsid w:val="006B3A0C"/>
    <w:rsid w:val="006B4F85"/>
    <w:rsid w:val="006B5848"/>
    <w:rsid w:val="006C2C20"/>
    <w:rsid w:val="006F2B79"/>
    <w:rsid w:val="006F51B0"/>
    <w:rsid w:val="00701641"/>
    <w:rsid w:val="007326DC"/>
    <w:rsid w:val="007333E9"/>
    <w:rsid w:val="00740F97"/>
    <w:rsid w:val="007459EC"/>
    <w:rsid w:val="00750D9B"/>
    <w:rsid w:val="007651AB"/>
    <w:rsid w:val="00776DFE"/>
    <w:rsid w:val="00793CF9"/>
    <w:rsid w:val="007951C5"/>
    <w:rsid w:val="00796193"/>
    <w:rsid w:val="007A0BA7"/>
    <w:rsid w:val="007A3253"/>
    <w:rsid w:val="007B2CC6"/>
    <w:rsid w:val="007D15BE"/>
    <w:rsid w:val="007D2C81"/>
    <w:rsid w:val="007D5D74"/>
    <w:rsid w:val="007E4C7D"/>
    <w:rsid w:val="007F2146"/>
    <w:rsid w:val="007F348E"/>
    <w:rsid w:val="008013D1"/>
    <w:rsid w:val="008055D7"/>
    <w:rsid w:val="00807202"/>
    <w:rsid w:val="008171E9"/>
    <w:rsid w:val="00831359"/>
    <w:rsid w:val="00831FF2"/>
    <w:rsid w:val="008427A3"/>
    <w:rsid w:val="00845595"/>
    <w:rsid w:val="0085186D"/>
    <w:rsid w:val="0085576D"/>
    <w:rsid w:val="0085631D"/>
    <w:rsid w:val="00856397"/>
    <w:rsid w:val="0086684B"/>
    <w:rsid w:val="008728B1"/>
    <w:rsid w:val="008819E7"/>
    <w:rsid w:val="00891EF2"/>
    <w:rsid w:val="00892B12"/>
    <w:rsid w:val="008A0C1A"/>
    <w:rsid w:val="008B0F6F"/>
    <w:rsid w:val="008B31AF"/>
    <w:rsid w:val="008B5366"/>
    <w:rsid w:val="008C2531"/>
    <w:rsid w:val="008D0A84"/>
    <w:rsid w:val="008D70A5"/>
    <w:rsid w:val="008E0997"/>
    <w:rsid w:val="008F4C07"/>
    <w:rsid w:val="008F4EE2"/>
    <w:rsid w:val="009001AB"/>
    <w:rsid w:val="009220EA"/>
    <w:rsid w:val="009238B0"/>
    <w:rsid w:val="00923BBA"/>
    <w:rsid w:val="00930E77"/>
    <w:rsid w:val="00952FC6"/>
    <w:rsid w:val="0096435F"/>
    <w:rsid w:val="00967BF2"/>
    <w:rsid w:val="00977357"/>
    <w:rsid w:val="009823B6"/>
    <w:rsid w:val="00984EE5"/>
    <w:rsid w:val="009A004A"/>
    <w:rsid w:val="009B438D"/>
    <w:rsid w:val="009D17DB"/>
    <w:rsid w:val="009D413F"/>
    <w:rsid w:val="009D73C3"/>
    <w:rsid w:val="009F531B"/>
    <w:rsid w:val="00A02D18"/>
    <w:rsid w:val="00A03D34"/>
    <w:rsid w:val="00A04778"/>
    <w:rsid w:val="00A0488C"/>
    <w:rsid w:val="00A06CB4"/>
    <w:rsid w:val="00A162AC"/>
    <w:rsid w:val="00A166BF"/>
    <w:rsid w:val="00A20E29"/>
    <w:rsid w:val="00A31F6E"/>
    <w:rsid w:val="00A34550"/>
    <w:rsid w:val="00A443F1"/>
    <w:rsid w:val="00A46F2A"/>
    <w:rsid w:val="00A57285"/>
    <w:rsid w:val="00A601C5"/>
    <w:rsid w:val="00A60DEB"/>
    <w:rsid w:val="00A6450A"/>
    <w:rsid w:val="00A65EA1"/>
    <w:rsid w:val="00A771A2"/>
    <w:rsid w:val="00A82E6D"/>
    <w:rsid w:val="00A86E27"/>
    <w:rsid w:val="00A90991"/>
    <w:rsid w:val="00A96EAD"/>
    <w:rsid w:val="00AB13C1"/>
    <w:rsid w:val="00AB1D7F"/>
    <w:rsid w:val="00AB279F"/>
    <w:rsid w:val="00AB395C"/>
    <w:rsid w:val="00AC2F9D"/>
    <w:rsid w:val="00AF32DC"/>
    <w:rsid w:val="00AF3A9E"/>
    <w:rsid w:val="00B02878"/>
    <w:rsid w:val="00B129B6"/>
    <w:rsid w:val="00B562D8"/>
    <w:rsid w:val="00B7509A"/>
    <w:rsid w:val="00B81F5C"/>
    <w:rsid w:val="00B8720A"/>
    <w:rsid w:val="00B91B2C"/>
    <w:rsid w:val="00B9570B"/>
    <w:rsid w:val="00BA3FA9"/>
    <w:rsid w:val="00BA7A6B"/>
    <w:rsid w:val="00BB1A06"/>
    <w:rsid w:val="00BC2BB1"/>
    <w:rsid w:val="00BD59B6"/>
    <w:rsid w:val="00BE441E"/>
    <w:rsid w:val="00BE51D1"/>
    <w:rsid w:val="00BF2BC2"/>
    <w:rsid w:val="00BF7BC5"/>
    <w:rsid w:val="00C022BF"/>
    <w:rsid w:val="00C04B7A"/>
    <w:rsid w:val="00C12846"/>
    <w:rsid w:val="00C17394"/>
    <w:rsid w:val="00C17C84"/>
    <w:rsid w:val="00C26F40"/>
    <w:rsid w:val="00C3157D"/>
    <w:rsid w:val="00C375A0"/>
    <w:rsid w:val="00C41741"/>
    <w:rsid w:val="00C43A6A"/>
    <w:rsid w:val="00C50B41"/>
    <w:rsid w:val="00C53041"/>
    <w:rsid w:val="00C61121"/>
    <w:rsid w:val="00C72F44"/>
    <w:rsid w:val="00C73852"/>
    <w:rsid w:val="00C811F3"/>
    <w:rsid w:val="00C82583"/>
    <w:rsid w:val="00C91E7D"/>
    <w:rsid w:val="00C940EC"/>
    <w:rsid w:val="00C95292"/>
    <w:rsid w:val="00CB6BB1"/>
    <w:rsid w:val="00CD6E3B"/>
    <w:rsid w:val="00CD77B9"/>
    <w:rsid w:val="00CD78A7"/>
    <w:rsid w:val="00CE4C20"/>
    <w:rsid w:val="00CF39FD"/>
    <w:rsid w:val="00CF3ED4"/>
    <w:rsid w:val="00CF7E81"/>
    <w:rsid w:val="00D02CD0"/>
    <w:rsid w:val="00D031D0"/>
    <w:rsid w:val="00D03C1D"/>
    <w:rsid w:val="00D45CDF"/>
    <w:rsid w:val="00D53974"/>
    <w:rsid w:val="00D54A29"/>
    <w:rsid w:val="00D7593D"/>
    <w:rsid w:val="00D75E72"/>
    <w:rsid w:val="00D771CD"/>
    <w:rsid w:val="00D82B73"/>
    <w:rsid w:val="00DA204E"/>
    <w:rsid w:val="00DA4919"/>
    <w:rsid w:val="00DB1725"/>
    <w:rsid w:val="00DB187F"/>
    <w:rsid w:val="00DC51EA"/>
    <w:rsid w:val="00DC65E5"/>
    <w:rsid w:val="00DD273B"/>
    <w:rsid w:val="00DD406A"/>
    <w:rsid w:val="00DD5832"/>
    <w:rsid w:val="00DE3D3A"/>
    <w:rsid w:val="00DE50E6"/>
    <w:rsid w:val="00E05E73"/>
    <w:rsid w:val="00E074FA"/>
    <w:rsid w:val="00E32EA4"/>
    <w:rsid w:val="00E413CB"/>
    <w:rsid w:val="00E4610B"/>
    <w:rsid w:val="00E536DB"/>
    <w:rsid w:val="00E664D7"/>
    <w:rsid w:val="00E66CB4"/>
    <w:rsid w:val="00E72283"/>
    <w:rsid w:val="00E75524"/>
    <w:rsid w:val="00E8726E"/>
    <w:rsid w:val="00E96E6B"/>
    <w:rsid w:val="00EC00EB"/>
    <w:rsid w:val="00ED5796"/>
    <w:rsid w:val="00ED6AAB"/>
    <w:rsid w:val="00ED7685"/>
    <w:rsid w:val="00EF16A8"/>
    <w:rsid w:val="00EF32AA"/>
    <w:rsid w:val="00EF5A94"/>
    <w:rsid w:val="00EF69A8"/>
    <w:rsid w:val="00F05ADC"/>
    <w:rsid w:val="00F20D98"/>
    <w:rsid w:val="00F34327"/>
    <w:rsid w:val="00F46E22"/>
    <w:rsid w:val="00F55246"/>
    <w:rsid w:val="00F56FA4"/>
    <w:rsid w:val="00F6123F"/>
    <w:rsid w:val="00F74EB7"/>
    <w:rsid w:val="00F82AEE"/>
    <w:rsid w:val="00F9572C"/>
    <w:rsid w:val="00FA2ACE"/>
    <w:rsid w:val="00FA69CF"/>
    <w:rsid w:val="00FB70E3"/>
    <w:rsid w:val="00FC5050"/>
    <w:rsid w:val="00FD0CE3"/>
    <w:rsid w:val="00FD0F84"/>
    <w:rsid w:val="00FD5CE9"/>
    <w:rsid w:val="00FE40AE"/>
    <w:rsid w:val="00FE7564"/>
    <w:rsid w:val="00FF06BE"/>
    <w:rsid w:val="00FF4994"/>
    <w:rsid w:val="00FF6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2ED679"/>
  <w15:docId w15:val="{97BA6C1A-84CA-43EA-A534-B70AA08CB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6F40"/>
    <w:pPr>
      <w:spacing w:after="200" w:line="276" w:lineRule="auto"/>
    </w:pPr>
    <w:rPr>
      <w:lang w:eastAsia="en-US"/>
    </w:rPr>
  </w:style>
  <w:style w:type="paragraph" w:styleId="Balk1">
    <w:name w:val="heading 1"/>
    <w:basedOn w:val="Normal"/>
    <w:next w:val="Normal"/>
    <w:link w:val="Balk1Char"/>
    <w:qFormat/>
    <w:locked/>
    <w:rsid w:val="00012F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1B41A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5663DD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984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984EE5"/>
    <w:rPr>
      <w:lang w:eastAsia="en-US"/>
    </w:rPr>
  </w:style>
  <w:style w:type="paragraph" w:styleId="Altbilgi">
    <w:name w:val="footer"/>
    <w:basedOn w:val="Normal"/>
    <w:link w:val="AltbilgiChar"/>
    <w:uiPriority w:val="99"/>
    <w:semiHidden/>
    <w:unhideWhenUsed/>
    <w:rsid w:val="00984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semiHidden/>
    <w:rsid w:val="00984EE5"/>
    <w:rPr>
      <w:lang w:eastAsia="en-US"/>
    </w:rPr>
  </w:style>
  <w:style w:type="character" w:customStyle="1" w:styleId="Balk1Char">
    <w:name w:val="Başlık 1 Char"/>
    <w:basedOn w:val="VarsaylanParagrafYazTipi"/>
    <w:link w:val="Balk1"/>
    <w:rsid w:val="00012F9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414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41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3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A51A0C-A424-4093-8983-305E3FBD8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4</Pages>
  <Words>838</Words>
  <Characters>4779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2014-2015 ACADEMIC YEAR READING FOCUS 3</vt:lpstr>
    </vt:vector>
  </TitlesOfParts>
  <Company>Microsoft</Company>
  <LinksUpToDate>false</LinksUpToDate>
  <CharactersWithSpaces>5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-2015 ACADEMIC YEAR READING FOCUS 3</dc:title>
  <dc:creator>isil</dc:creator>
  <cp:lastModifiedBy>Microsoft hesabı</cp:lastModifiedBy>
  <cp:revision>9</cp:revision>
  <cp:lastPrinted>2015-01-15T11:44:00Z</cp:lastPrinted>
  <dcterms:created xsi:type="dcterms:W3CDTF">2025-07-07T08:07:00Z</dcterms:created>
  <dcterms:modified xsi:type="dcterms:W3CDTF">2025-07-07T13:52:00Z</dcterms:modified>
</cp:coreProperties>
</file>